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705D3" w14:paraId="2D9CF032" w14:textId="77777777" w:rsidTr="00C705D3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8CD66" w14:textId="438EE078" w:rsidR="00C705D3" w:rsidRDefault="00C705D3" w:rsidP="00762C69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3E0B8778" wp14:editId="1E1916DD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CCB4D7" w14:textId="77777777" w:rsidR="00C705D3" w:rsidRDefault="00C705D3" w:rsidP="00762C69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A6CC" w14:textId="77777777" w:rsidR="00C705D3" w:rsidRDefault="00C705D3" w:rsidP="00762C69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bookmarkStart w:id="0" w:name="_Toc59016111"/>
          </w:p>
          <w:p w14:paraId="7805C256" w14:textId="77777777" w:rsidR="00C705D3" w:rsidRDefault="00C705D3" w:rsidP="00762C6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  <w:bookmarkEnd w:id="0"/>
          </w:p>
          <w:p w14:paraId="0FFD6278" w14:textId="6DB538B4" w:rsidR="00C705D3" w:rsidRDefault="00C705D3" w:rsidP="00762C69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Biyolojik Numune/Veri </w:t>
            </w:r>
            <w:r w:rsidR="000730D6">
              <w:rPr>
                <w:rFonts w:ascii="Arial" w:hAnsi="Arial" w:cs="Arial"/>
                <w:b/>
                <w:sz w:val="24"/>
                <w:szCs w:val="24"/>
              </w:rPr>
              <w:t>Erişimi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Başvuru Formu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74793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18BCC" w14:textId="77777777" w:rsidR="00C705D3" w:rsidRDefault="00C705D3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705D3" w14:paraId="7292A14F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774E5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C6104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2989D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5A7C8" w14:textId="77777777" w:rsidR="00C705D3" w:rsidRDefault="00C705D3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705D3" w14:paraId="359CC644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34510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D7045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8F1D6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298CD" w14:textId="77777777" w:rsidR="00C705D3" w:rsidRDefault="00C705D3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C705D3" w14:paraId="30E9A3DD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EF7B7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21F97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2C437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E3C3D" w14:textId="77777777" w:rsidR="00C705D3" w:rsidRDefault="00C705D3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C705D3" w14:paraId="2ED0EFA1" w14:textId="77777777" w:rsidTr="00C705D3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01581" w14:textId="77777777" w:rsidR="00C705D3" w:rsidRDefault="00C705D3" w:rsidP="00762C69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859C87" w14:textId="77777777" w:rsidR="00C705D3" w:rsidRDefault="00C705D3" w:rsidP="00762C69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2B664" w14:textId="77777777" w:rsidR="00C705D3" w:rsidRDefault="00C705D3" w:rsidP="00762C69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01E1" w14:textId="6E62DE4A" w:rsidR="00C705D3" w:rsidRDefault="00C854F1" w:rsidP="00762C69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/5</w:t>
            </w:r>
          </w:p>
        </w:tc>
      </w:tr>
    </w:tbl>
    <w:p w14:paraId="6675E0E1" w14:textId="19A187A6" w:rsidR="00C854F1" w:rsidRDefault="00745A3E" w:rsidP="00C854F1">
      <w:pPr>
        <w:pStyle w:val="Balk2"/>
        <w:numPr>
          <w:ilvl w:val="0"/>
          <w:numId w:val="0"/>
        </w:numPr>
        <w:spacing w:after="240" w:line="360" w:lineRule="auto"/>
        <w:ind w:left="-510" w:right="-454"/>
        <w:jc w:val="both"/>
        <w:rPr>
          <w:rFonts w:ascii="Arial" w:eastAsia="Times New Roman" w:hAnsi="Arial" w:cs="Arial"/>
          <w:b w:val="0"/>
          <w:bCs w:val="0"/>
          <w:color w:val="auto"/>
          <w:sz w:val="22"/>
          <w:szCs w:val="22"/>
          <w:lang w:val="tr-TR" w:eastAsia="tr-TR"/>
        </w:rPr>
      </w:pP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Bu form, Acıbadem Üniversitesi</w:t>
      </w:r>
      <w:r w:rsidR="00C705D3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(ACU)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Biyobanka Birimi’nden </w:t>
      </w:r>
      <w:r w:rsidR="00696216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numune 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ve/veya </w:t>
      </w:r>
      <w:r w:rsidR="00696216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numune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ile ilişkili verilerin kullanılacağı proje</w:t>
      </w:r>
      <w:r w:rsidR="00C705D3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ler için </w:t>
      </w:r>
      <w:r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>başvuru yapacak araştırmacılar tarafından doldurulmalıdır.</w:t>
      </w:r>
      <w:r w:rsidR="00C705D3" w:rsidRPr="00C854F1"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  <w:t xml:space="preserve"> ACU</w:t>
      </w:r>
      <w:r w:rsidR="00803DF2" w:rsidRPr="00C854F1">
        <w:rPr>
          <w:rFonts w:ascii="Arial" w:hAnsi="Arial" w:cs="Arial"/>
          <w:b w:val="0"/>
          <w:color w:val="auto"/>
          <w:sz w:val="22"/>
          <w:szCs w:val="22"/>
          <w:lang w:val="tr-TR"/>
        </w:rPr>
        <w:t xml:space="preserve"> Biyobanka Birimi’ne yapmış olduğunuz talebin değerlendirilmesi için bu formun eksiksiz tamamlanması ve projenizin etik kurul başvuru veya etik kurul onam belgesi fotokopisinin (varsa)</w:t>
      </w:r>
      <w:r w:rsidR="00803DF2" w:rsidRPr="00C854F1">
        <w:rPr>
          <w:rFonts w:ascii="Arial" w:hAnsi="Arial" w:cs="Arial"/>
          <w:color w:val="auto"/>
          <w:sz w:val="22"/>
          <w:szCs w:val="22"/>
          <w:lang w:val="tr-TR"/>
        </w:rPr>
        <w:t xml:space="preserve"> </w:t>
      </w:r>
      <w:hyperlink r:id="rId9" w:history="1">
        <w:r w:rsidR="0075367B" w:rsidRPr="00C769BD">
          <w:rPr>
            <w:rStyle w:val="Kpr"/>
            <w:rFonts w:ascii="Arial" w:eastAsia="Times New Roman" w:hAnsi="Arial" w:cs="Arial"/>
            <w:b w:val="0"/>
            <w:bCs w:val="0"/>
            <w:sz w:val="22"/>
            <w:szCs w:val="22"/>
            <w:lang w:val="tr-TR" w:eastAsia="tr-TR"/>
          </w:rPr>
          <w:t>biyobanka@acibadem.edu.tr</w:t>
        </w:r>
      </w:hyperlink>
      <w:r w:rsidRPr="00C854F1">
        <w:rPr>
          <w:rFonts w:ascii="Arial" w:eastAsia="Times New Roman" w:hAnsi="Arial" w:cs="Arial"/>
          <w:b w:val="0"/>
          <w:bCs w:val="0"/>
          <w:color w:val="auto"/>
          <w:sz w:val="22"/>
          <w:szCs w:val="22"/>
          <w:lang w:val="tr-TR" w:eastAsia="tr-TR"/>
        </w:rPr>
        <w:t xml:space="preserve"> adresine iletilmesi gerekmektedir.</w:t>
      </w:r>
    </w:p>
    <w:p w14:paraId="7AD43C66" w14:textId="0F8703B6" w:rsidR="00745A3E" w:rsidRPr="00C854F1" w:rsidRDefault="00745A3E" w:rsidP="00C854F1">
      <w:pPr>
        <w:pStyle w:val="Balk2"/>
        <w:numPr>
          <w:ilvl w:val="1"/>
          <w:numId w:val="9"/>
        </w:numPr>
        <w:spacing w:after="240" w:line="360" w:lineRule="auto"/>
        <w:ind w:right="-454"/>
        <w:jc w:val="both"/>
        <w:rPr>
          <w:rFonts w:ascii="Arial" w:eastAsia="Arial" w:hAnsi="Arial" w:cs="Arial"/>
          <w:b w:val="0"/>
          <w:bCs w:val="0"/>
          <w:color w:val="auto"/>
          <w:sz w:val="22"/>
          <w:szCs w:val="22"/>
          <w:lang w:val="tr-TR"/>
        </w:rPr>
      </w:pPr>
      <w:r w:rsidRPr="00C854F1">
        <w:rPr>
          <w:rFonts w:ascii="Arial" w:hAnsi="Arial" w:cs="Arial"/>
          <w:color w:val="auto"/>
          <w:sz w:val="22"/>
          <w:szCs w:val="24"/>
          <w:lang w:val="tr-TR" w:eastAsia="tr-TR"/>
        </w:rPr>
        <w:t>Proje bilgileri</w:t>
      </w:r>
    </w:p>
    <w:tbl>
      <w:tblPr>
        <w:tblStyle w:val="TabloKlavuzu"/>
        <w:tblW w:w="9151" w:type="dxa"/>
        <w:tblLook w:val="04A0" w:firstRow="1" w:lastRow="0" w:firstColumn="1" w:lastColumn="0" w:noHBand="0" w:noVBand="1"/>
      </w:tblPr>
      <w:tblGrid>
        <w:gridCol w:w="4290"/>
        <w:gridCol w:w="4861"/>
      </w:tblGrid>
      <w:tr w:rsidR="00745A3E" w:rsidRPr="00C854F1" w14:paraId="1F7D1EAF" w14:textId="77777777" w:rsidTr="009100D7">
        <w:trPr>
          <w:trHeight w:val="348"/>
        </w:trPr>
        <w:tc>
          <w:tcPr>
            <w:tcW w:w="4290" w:type="dxa"/>
          </w:tcPr>
          <w:p w14:paraId="7F73CF38" w14:textId="13055AE3" w:rsidR="00745A3E" w:rsidRPr="00C854F1" w:rsidRDefault="00000000" w:rsidP="00DF43B5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 w:eastAsia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 w:eastAsia="tr-TR"/>
                </w:rPr>
                <w:id w:val="682161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43B5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 w:eastAsia="tr-TR"/>
                  </w:rPr>
                  <w:t>☐</w:t>
                </w:r>
              </w:sdtContent>
            </w:sdt>
            <w:r w:rsidR="00DF43B5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 Yeni proje </w:t>
            </w:r>
          </w:p>
        </w:tc>
        <w:tc>
          <w:tcPr>
            <w:tcW w:w="4861" w:type="dxa"/>
          </w:tcPr>
          <w:p w14:paraId="18E18A23" w14:textId="09943224" w:rsidR="00745A3E" w:rsidRPr="00C854F1" w:rsidRDefault="00000000" w:rsidP="00DF43B5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 w:eastAsia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 w:eastAsia="tr-TR"/>
                </w:rPr>
                <w:id w:val="52391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F43B5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 w:eastAsia="tr-TR"/>
                  </w:rPr>
                  <w:t>☐</w:t>
                </w:r>
              </w:sdtContent>
            </w:sdt>
            <w:r w:rsidR="00803DF2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 w:eastAsia="tr-TR"/>
                </w:rPr>
                <w:id w:val="-960645489"/>
                <w:placeholder>
                  <w:docPart w:val="3125931387784CC8863E130CEB2D053E"/>
                </w:placeholder>
                <w:text/>
              </w:sdtPr>
              <w:sdtContent>
                <w:r w:rsidR="00803DF2" w:rsidRPr="00C854F1"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  <w:t>………</w:t>
                </w:r>
              </w:sdtContent>
            </w:sdt>
            <w:r w:rsidR="00803DF2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 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 w:eastAsia="tr-TR"/>
              </w:rPr>
              <w:t xml:space="preserve">Referans numaralı projeye ek </w:t>
            </w:r>
          </w:p>
        </w:tc>
      </w:tr>
      <w:tr w:rsidR="00745A3E" w:rsidRPr="00C854F1" w14:paraId="6983C4F1" w14:textId="77777777" w:rsidTr="009100D7">
        <w:trPr>
          <w:trHeight w:val="320"/>
        </w:trPr>
        <w:tc>
          <w:tcPr>
            <w:tcW w:w="4290" w:type="dxa"/>
          </w:tcPr>
          <w:p w14:paraId="1E0EDB5F" w14:textId="3AF95E3E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Tarih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1917129423"/>
            <w:placeholder>
              <w:docPart w:val="80F740E1590F4EE38ABB989C0C6C9943"/>
            </w:placeholder>
            <w:showingPlcHdr/>
            <w:date>
              <w:dateFormat w:val="d MMM yyyy"/>
              <w:lid w:val="tr-TR"/>
              <w:storeMappedDataAs w:val="dateTime"/>
              <w:calendar w:val="gregorian"/>
            </w:date>
          </w:sdtPr>
          <w:sdtContent>
            <w:tc>
              <w:tcPr>
                <w:tcW w:w="4861" w:type="dxa"/>
              </w:tcPr>
              <w:p w14:paraId="3B027D0A" w14:textId="447F2633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Tarih girmek için tıklayın veya dokunun.</w:t>
                </w:r>
              </w:p>
            </w:tc>
          </w:sdtContent>
        </w:sdt>
      </w:tr>
      <w:tr w:rsidR="00745A3E" w:rsidRPr="00C854F1" w14:paraId="383FE6CE" w14:textId="77777777" w:rsidTr="009100D7">
        <w:trPr>
          <w:trHeight w:val="320"/>
        </w:trPr>
        <w:tc>
          <w:tcPr>
            <w:tcW w:w="4290" w:type="dxa"/>
          </w:tcPr>
          <w:p w14:paraId="7F27495C" w14:textId="0E2A7DDC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 xml:space="preserve">Proje numarası 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1635442139"/>
            <w:placeholder>
              <w:docPart w:val="DD8BF6B61843494083313714ABF449CF"/>
            </w:placeholder>
            <w:showingPlcHdr/>
            <w:text/>
          </w:sdtPr>
          <w:sdtContent>
            <w:tc>
              <w:tcPr>
                <w:tcW w:w="4861" w:type="dxa"/>
              </w:tcPr>
              <w:p w14:paraId="21363946" w14:textId="731BCD7A" w:rsidR="00745A3E" w:rsidRPr="00C854F1" w:rsidRDefault="00594ACF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ACU Biyobanka tarafından doldurulacaktır.</w:t>
                </w:r>
              </w:p>
            </w:tc>
          </w:sdtContent>
        </w:sdt>
      </w:tr>
      <w:tr w:rsidR="00745A3E" w:rsidRPr="00C854F1" w14:paraId="60D5BB90" w14:textId="77777777" w:rsidTr="009100D7">
        <w:trPr>
          <w:trHeight w:val="320"/>
        </w:trPr>
        <w:tc>
          <w:tcPr>
            <w:tcW w:w="4290" w:type="dxa"/>
          </w:tcPr>
          <w:p w14:paraId="06864568" w14:textId="74BD001E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Proje başlığı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1045111569"/>
            <w:placeholder>
              <w:docPart w:val="BB5AF7504E7E42BC84114E927765810B"/>
            </w:placeholder>
            <w:showingPlcHdr/>
            <w:text/>
          </w:sdtPr>
          <w:sdtContent>
            <w:tc>
              <w:tcPr>
                <w:tcW w:w="4861" w:type="dxa"/>
              </w:tcPr>
              <w:p w14:paraId="68214EB7" w14:textId="7F0CA201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2B5DFDC2" w14:textId="77777777" w:rsidTr="009100D7">
        <w:trPr>
          <w:trHeight w:val="306"/>
        </w:trPr>
        <w:tc>
          <w:tcPr>
            <w:tcW w:w="4290" w:type="dxa"/>
          </w:tcPr>
          <w:p w14:paraId="02897189" w14:textId="0CC1F24B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Proje yöneticisi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969561962"/>
            <w:placeholder>
              <w:docPart w:val="8BCF31D3DF6540D6981C047D190DD484"/>
            </w:placeholder>
            <w:showingPlcHdr/>
            <w:text/>
          </w:sdtPr>
          <w:sdtContent>
            <w:tc>
              <w:tcPr>
                <w:tcW w:w="4861" w:type="dxa"/>
              </w:tcPr>
              <w:p w14:paraId="6DD54FA9" w14:textId="5D17D4D3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7989E918" w14:textId="77777777" w:rsidTr="009100D7">
        <w:trPr>
          <w:trHeight w:val="543"/>
        </w:trPr>
        <w:tc>
          <w:tcPr>
            <w:tcW w:w="4290" w:type="dxa"/>
          </w:tcPr>
          <w:p w14:paraId="207A3FF5" w14:textId="204E4A4E" w:rsidR="00DF43B5" w:rsidRPr="00C854F1" w:rsidRDefault="00734A8E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Numune talebinde bulunan</w:t>
            </w:r>
            <w:r w:rsidR="00DF43B5"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 xml:space="preserve"> kişi </w:t>
            </w:r>
          </w:p>
          <w:p w14:paraId="4FDCD384" w14:textId="14D9E783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  <w:t>(Eğer proje yöneticisinden farklıysa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-690678579"/>
            <w:placeholder>
              <w:docPart w:val="09DB745BA4C541E0A89A4B7A53C99C2A"/>
            </w:placeholder>
            <w:showingPlcHdr/>
            <w:text/>
          </w:sdtPr>
          <w:sdtContent>
            <w:tc>
              <w:tcPr>
                <w:tcW w:w="4861" w:type="dxa"/>
              </w:tcPr>
              <w:p w14:paraId="65AB5933" w14:textId="41F78D19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3DECA73D" w14:textId="77777777" w:rsidTr="009100D7">
        <w:trPr>
          <w:trHeight w:val="320"/>
        </w:trPr>
        <w:tc>
          <w:tcPr>
            <w:tcW w:w="4290" w:type="dxa"/>
          </w:tcPr>
          <w:p w14:paraId="3AC02951" w14:textId="460EA6F3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Enstitü/bölüm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578255366"/>
            <w:placeholder>
              <w:docPart w:val="2A6B1BB5275E4AA5A4E6849C09D3D60D"/>
            </w:placeholder>
            <w:showingPlcHdr/>
            <w:text/>
          </w:sdtPr>
          <w:sdtContent>
            <w:tc>
              <w:tcPr>
                <w:tcW w:w="4861" w:type="dxa"/>
              </w:tcPr>
              <w:p w14:paraId="78FDDBF8" w14:textId="46946859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  <w:tr w:rsidR="00745A3E" w:rsidRPr="00C854F1" w14:paraId="07E98D01" w14:textId="77777777" w:rsidTr="009100D7">
        <w:trPr>
          <w:trHeight w:val="543"/>
        </w:trPr>
        <w:tc>
          <w:tcPr>
            <w:tcW w:w="4290" w:type="dxa"/>
          </w:tcPr>
          <w:p w14:paraId="61A86AA2" w14:textId="77777777" w:rsidR="00745A3E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  <w:lang w:val="tr-TR" w:eastAsia="tr-TR"/>
              </w:rPr>
              <w:t>İletişim bilgileri</w:t>
            </w:r>
          </w:p>
          <w:p w14:paraId="3AD8A999" w14:textId="49FDC5A6" w:rsidR="00DF43B5" w:rsidRPr="00C854F1" w:rsidRDefault="00DF43B5" w:rsidP="00DF43B5">
            <w:pPr>
              <w:spacing w:before="20" w:after="2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  <w:lang w:val="tr-TR" w:eastAsia="tr-TR"/>
              </w:rPr>
              <w:t>(Adres, telefon numarası, E-mail adresi)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 w:eastAsia="tr-TR"/>
            </w:rPr>
            <w:id w:val="-1830515663"/>
            <w:placeholder>
              <w:docPart w:val="27ECA1F63CE04DDF895AA04031E97CA8"/>
            </w:placeholder>
            <w:showingPlcHdr/>
            <w:text/>
          </w:sdtPr>
          <w:sdtContent>
            <w:tc>
              <w:tcPr>
                <w:tcW w:w="4861" w:type="dxa"/>
              </w:tcPr>
              <w:p w14:paraId="24EF35A4" w14:textId="4E347B48" w:rsidR="00745A3E" w:rsidRPr="00C854F1" w:rsidRDefault="00570182" w:rsidP="00DF43B5">
                <w:pPr>
                  <w:spacing w:before="20" w:after="20" w:line="276" w:lineRule="auto"/>
                  <w:rPr>
                    <w:rFonts w:ascii="Arial" w:hAnsi="Arial" w:cs="Arial"/>
                    <w:sz w:val="20"/>
                    <w:szCs w:val="20"/>
                    <w:lang w:val="tr-TR" w:eastAsia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  <w:lang w:val="tr-TR"/>
                  </w:rPr>
                  <w:t>Metin girmek için buraya tıklayın.</w:t>
                </w:r>
              </w:p>
            </w:tc>
          </w:sdtContent>
        </w:sdt>
      </w:tr>
    </w:tbl>
    <w:p w14:paraId="58B6055D" w14:textId="132AFD52" w:rsidR="00E826EA" w:rsidRPr="00C854F1" w:rsidRDefault="00DF43B5" w:rsidP="00C854F1">
      <w:pPr>
        <w:pStyle w:val="Balk2"/>
        <w:numPr>
          <w:ilvl w:val="1"/>
          <w:numId w:val="7"/>
        </w:numPr>
        <w:spacing w:after="240"/>
        <w:rPr>
          <w:rFonts w:ascii="Arial" w:hAnsi="Arial" w:cs="Arial"/>
          <w:color w:val="auto"/>
          <w:sz w:val="22"/>
          <w:szCs w:val="24"/>
          <w:lang w:val="tr-TR"/>
        </w:rPr>
      </w:pPr>
      <w:r w:rsidRPr="00C854F1">
        <w:rPr>
          <w:rFonts w:ascii="Arial" w:hAnsi="Arial" w:cs="Arial"/>
          <w:color w:val="auto"/>
          <w:sz w:val="22"/>
          <w:szCs w:val="24"/>
          <w:lang w:val="tr-TR"/>
        </w:rPr>
        <w:t>Başvuru Türü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3B5" w:rsidRPr="00C854F1" w14:paraId="50B0D68A" w14:textId="77777777" w:rsidTr="00DF43B5">
        <w:tc>
          <w:tcPr>
            <w:tcW w:w="9062" w:type="dxa"/>
          </w:tcPr>
          <w:p w14:paraId="53892DDA" w14:textId="099EAE78" w:rsidR="00DF43B5" w:rsidRPr="00C854F1" w:rsidRDefault="00000000" w:rsidP="00A321A0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808791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21A0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/>
              </w:rPr>
              <w:t>Proje, Acıbadem Üniversitesi kapsamında yürütülmektedir.</w:t>
            </w:r>
          </w:p>
        </w:tc>
      </w:tr>
      <w:tr w:rsidR="00DF43B5" w:rsidRPr="00C854F1" w14:paraId="06D529E1" w14:textId="77777777" w:rsidTr="00DF43B5">
        <w:tc>
          <w:tcPr>
            <w:tcW w:w="9062" w:type="dxa"/>
          </w:tcPr>
          <w:p w14:paraId="2B235DE0" w14:textId="0720AA1E" w:rsidR="00DF43B5" w:rsidRPr="00C854F1" w:rsidRDefault="00000000" w:rsidP="00A321A0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4344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21A0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/>
              </w:rPr>
              <w:t>Proje, Acıbadem Üniversitesi</w:t>
            </w:r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ve</w:t>
            </w:r>
            <w:r w:rsidR="00DF43B5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>dış paydaşların iş</w:t>
            </w:r>
            <w:r w:rsidR="00C854F1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>birliği halinde yürütülmektedir.</w:t>
            </w:r>
          </w:p>
        </w:tc>
      </w:tr>
      <w:tr w:rsidR="00DF43B5" w:rsidRPr="00C854F1" w14:paraId="30DB1226" w14:textId="77777777" w:rsidTr="00A321A0">
        <w:trPr>
          <w:trHeight w:val="64"/>
        </w:trPr>
        <w:tc>
          <w:tcPr>
            <w:tcW w:w="9062" w:type="dxa"/>
          </w:tcPr>
          <w:p w14:paraId="3AB44580" w14:textId="1A30346E" w:rsidR="00DF43B5" w:rsidRPr="00C854F1" w:rsidRDefault="00000000" w:rsidP="00A321A0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68363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321A0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="00A321A0"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Proje, Acıbadem Üniversitesi dışında paydaşlar tarafından yürütülmektedir. </w:t>
            </w:r>
          </w:p>
        </w:tc>
      </w:tr>
    </w:tbl>
    <w:p w14:paraId="53006528" w14:textId="61C63362" w:rsidR="00A17828" w:rsidRPr="00C854F1" w:rsidRDefault="00A17828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  <w:lang w:val="tr-TR"/>
        </w:rPr>
      </w:pPr>
      <w:r w:rsidRPr="00C854F1">
        <w:rPr>
          <w:rFonts w:ascii="Arial" w:hAnsi="Arial" w:cs="Arial"/>
          <w:color w:val="auto"/>
          <w:sz w:val="22"/>
          <w:szCs w:val="22"/>
          <w:lang w:val="tr-TR"/>
        </w:rPr>
        <w:t xml:space="preserve">Etik </w:t>
      </w:r>
      <w:r w:rsidR="00B7175B" w:rsidRPr="00C854F1">
        <w:rPr>
          <w:rFonts w:ascii="Arial" w:hAnsi="Arial" w:cs="Arial"/>
          <w:color w:val="auto"/>
          <w:sz w:val="22"/>
          <w:szCs w:val="22"/>
          <w:lang w:val="tr-TR"/>
        </w:rPr>
        <w:t>K</w:t>
      </w:r>
      <w:r w:rsidRPr="00C854F1">
        <w:rPr>
          <w:rFonts w:ascii="Arial" w:hAnsi="Arial" w:cs="Arial"/>
          <w:color w:val="auto"/>
          <w:sz w:val="22"/>
          <w:szCs w:val="22"/>
          <w:lang w:val="tr-TR"/>
        </w:rPr>
        <w:t xml:space="preserve">urul </w:t>
      </w:r>
      <w:r w:rsidR="00B7175B" w:rsidRPr="00C854F1">
        <w:rPr>
          <w:rFonts w:ascii="Arial" w:hAnsi="Arial" w:cs="Arial"/>
          <w:color w:val="auto"/>
          <w:sz w:val="22"/>
          <w:szCs w:val="22"/>
          <w:lang w:val="tr-TR"/>
        </w:rPr>
        <w:t>O</w:t>
      </w:r>
      <w:r w:rsidRPr="00C854F1">
        <w:rPr>
          <w:rFonts w:ascii="Arial" w:hAnsi="Arial" w:cs="Arial"/>
          <w:color w:val="auto"/>
          <w:sz w:val="22"/>
          <w:szCs w:val="22"/>
          <w:lang w:val="tr-TR"/>
        </w:rPr>
        <w:t>nayı</w:t>
      </w:r>
    </w:p>
    <w:p w14:paraId="41B4D24A" w14:textId="39C4F456" w:rsidR="00A321A0" w:rsidRPr="00C854F1" w:rsidRDefault="00A321A0" w:rsidP="00C854F1">
      <w:pPr>
        <w:spacing w:line="360" w:lineRule="auto"/>
        <w:jc w:val="both"/>
        <w:rPr>
          <w:rFonts w:ascii="Arial" w:hAnsi="Arial" w:cs="Arial"/>
          <w:lang w:val="tr-TR"/>
        </w:rPr>
      </w:pPr>
      <w:r w:rsidRPr="00C854F1">
        <w:rPr>
          <w:rFonts w:ascii="Arial" w:hAnsi="Arial" w:cs="Arial"/>
          <w:lang w:val="tr-TR"/>
        </w:rPr>
        <w:t>Projeni</w:t>
      </w:r>
      <w:r w:rsidR="00A17828" w:rsidRPr="00C854F1">
        <w:rPr>
          <w:rFonts w:ascii="Arial" w:hAnsi="Arial" w:cs="Arial"/>
          <w:lang w:val="tr-TR"/>
        </w:rPr>
        <w:t>zin</w:t>
      </w:r>
      <w:r w:rsidRPr="00C854F1">
        <w:rPr>
          <w:rFonts w:ascii="Arial" w:hAnsi="Arial" w:cs="Arial"/>
          <w:lang w:val="tr-TR"/>
        </w:rPr>
        <w:t xml:space="preserve"> etik kurul onayı</w:t>
      </w:r>
      <w:r w:rsidR="00734A8E" w:rsidRPr="00C854F1">
        <w:rPr>
          <w:rFonts w:ascii="Arial" w:hAnsi="Arial" w:cs="Arial"/>
          <w:lang w:val="tr-TR"/>
        </w:rPr>
        <w:t xml:space="preserve"> almış</w:t>
      </w:r>
      <w:r w:rsidR="00A17828" w:rsidRPr="00C854F1">
        <w:rPr>
          <w:rFonts w:ascii="Arial" w:hAnsi="Arial" w:cs="Arial"/>
          <w:lang w:val="tr-TR"/>
        </w:rPr>
        <w:t xml:space="preserve"> </w:t>
      </w:r>
      <w:r w:rsidRPr="00C854F1">
        <w:rPr>
          <w:rFonts w:ascii="Arial" w:hAnsi="Arial" w:cs="Arial"/>
          <w:lang w:val="tr-TR"/>
        </w:rPr>
        <w:t xml:space="preserve">olması, </w:t>
      </w:r>
      <w:r w:rsidR="00C854F1">
        <w:rPr>
          <w:rFonts w:ascii="Arial" w:hAnsi="Arial" w:cs="Arial"/>
          <w:lang w:val="tr-TR"/>
        </w:rPr>
        <w:t>ACU</w:t>
      </w:r>
      <w:r w:rsidRPr="00C854F1">
        <w:rPr>
          <w:rFonts w:ascii="Arial" w:hAnsi="Arial" w:cs="Arial"/>
          <w:lang w:val="tr-TR"/>
        </w:rPr>
        <w:t xml:space="preserve"> Biyobanka Birimi’nden </w:t>
      </w:r>
      <w:r w:rsidR="00C854F1">
        <w:rPr>
          <w:rFonts w:ascii="Arial" w:hAnsi="Arial" w:cs="Arial"/>
          <w:lang w:val="tr-TR"/>
        </w:rPr>
        <w:t>biyolojik numune/veri</w:t>
      </w:r>
      <w:r w:rsidRPr="00C854F1">
        <w:rPr>
          <w:rFonts w:ascii="Arial" w:hAnsi="Arial" w:cs="Arial"/>
          <w:lang w:val="tr-TR"/>
        </w:rPr>
        <w:t xml:space="preserve"> kullanımı için bir ön şarttır. </w:t>
      </w:r>
      <w:r w:rsidR="009100D7" w:rsidRPr="00C854F1">
        <w:rPr>
          <w:rFonts w:ascii="Arial" w:hAnsi="Arial" w:cs="Arial"/>
          <w:lang w:val="tr-TR"/>
        </w:rPr>
        <w:t>Numune</w:t>
      </w:r>
      <w:r w:rsidR="00C854F1">
        <w:rPr>
          <w:rFonts w:ascii="Arial" w:hAnsi="Arial" w:cs="Arial"/>
          <w:lang w:val="tr-TR"/>
        </w:rPr>
        <w:t>/veri</w:t>
      </w:r>
      <w:r w:rsidRPr="00C854F1">
        <w:rPr>
          <w:rFonts w:ascii="Arial" w:hAnsi="Arial" w:cs="Arial"/>
          <w:lang w:val="tr-TR"/>
        </w:rPr>
        <w:t xml:space="preserve"> kullanımı, Acıbadem Üniversitesi’nin mevcut yönetmelik ve yönergelerine yasal olarak uyumlu olmalıdır. </w:t>
      </w:r>
      <w:r w:rsidR="00A17828" w:rsidRPr="00C854F1">
        <w:rPr>
          <w:rFonts w:ascii="Arial" w:hAnsi="Arial" w:cs="Arial"/>
          <w:lang w:val="tr-TR"/>
        </w:rPr>
        <w:t xml:space="preserve">Projenin etik </w:t>
      </w:r>
      <w:r w:rsidR="00734A8E" w:rsidRPr="00C854F1">
        <w:rPr>
          <w:rFonts w:ascii="Arial" w:hAnsi="Arial" w:cs="Arial"/>
          <w:lang w:val="tr-TR"/>
        </w:rPr>
        <w:t>kurul onay belgesi fotokopisinin</w:t>
      </w:r>
      <w:r w:rsidR="00A17828" w:rsidRPr="00C854F1">
        <w:rPr>
          <w:rFonts w:ascii="Arial" w:hAnsi="Arial" w:cs="Arial"/>
          <w:lang w:val="tr-TR"/>
        </w:rPr>
        <w:t xml:space="preserve"> </w:t>
      </w:r>
      <w:r w:rsidR="00C854F1">
        <w:rPr>
          <w:rFonts w:ascii="Arial" w:hAnsi="Arial" w:cs="Arial"/>
          <w:lang w:val="tr-TR"/>
        </w:rPr>
        <w:t>ACU</w:t>
      </w:r>
      <w:r w:rsidR="00A17828" w:rsidRPr="00C854F1">
        <w:rPr>
          <w:rFonts w:ascii="Arial" w:hAnsi="Arial" w:cs="Arial"/>
          <w:lang w:val="tr-TR"/>
        </w:rPr>
        <w:t xml:space="preserve"> Biyobanka Birimi’ne iletilmesi gerekmektedir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906"/>
        <w:gridCol w:w="987"/>
        <w:gridCol w:w="1123"/>
      </w:tblGrid>
      <w:tr w:rsidR="00A17828" w:rsidRPr="00C854F1" w14:paraId="1C379C86" w14:textId="77777777" w:rsidTr="00A13DD9">
        <w:trPr>
          <w:trHeight w:val="600"/>
        </w:trPr>
        <w:tc>
          <w:tcPr>
            <w:tcW w:w="6906" w:type="dxa"/>
          </w:tcPr>
          <w:p w14:paraId="4E1C36C9" w14:textId="77777777" w:rsidR="00325AE6" w:rsidRPr="00C854F1" w:rsidRDefault="00A17828" w:rsidP="00A17828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Projenin etik kurul onayı var mı? </w:t>
            </w:r>
          </w:p>
          <w:p w14:paraId="1D1400DC" w14:textId="4F3976EA" w:rsidR="00A17828" w:rsidRPr="00C854F1" w:rsidRDefault="00A17828" w:rsidP="00A17828">
            <w:pPr>
              <w:spacing w:before="20" w:after="2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  <w:lang w:val="tr-TR"/>
              </w:rPr>
              <w:t xml:space="preserve">(Eğer evet ise </w:t>
            </w:r>
            <w:r w:rsidR="00325AE6" w:rsidRPr="00C854F1">
              <w:rPr>
                <w:rFonts w:ascii="Arial" w:hAnsi="Arial" w:cs="Arial"/>
                <w:i/>
                <w:iCs/>
                <w:sz w:val="20"/>
                <w:szCs w:val="20"/>
                <w:lang w:val="tr-TR"/>
              </w:rPr>
              <w:t>etik kurul onay belgesini ekleyiniz.)</w:t>
            </w:r>
          </w:p>
        </w:tc>
        <w:tc>
          <w:tcPr>
            <w:tcW w:w="987" w:type="dxa"/>
          </w:tcPr>
          <w:p w14:paraId="2371A6E7" w14:textId="580E226C" w:rsidR="00A17828" w:rsidRPr="00C854F1" w:rsidRDefault="00A17828" w:rsidP="00A17828">
            <w:pPr>
              <w:spacing w:before="20" w:after="2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408031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123" w:type="dxa"/>
          </w:tcPr>
          <w:p w14:paraId="5A1CC17C" w14:textId="02E58536" w:rsidR="00A17828" w:rsidRPr="00C854F1" w:rsidRDefault="00A17828" w:rsidP="00A17828">
            <w:pPr>
              <w:spacing w:before="20" w:after="2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99325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</w:tc>
      </w:tr>
      <w:tr w:rsidR="00A17828" w:rsidRPr="00BE1654" w14:paraId="78509C16" w14:textId="77777777" w:rsidTr="00A13DD9">
        <w:trPr>
          <w:trHeight w:val="600"/>
        </w:trPr>
        <w:tc>
          <w:tcPr>
            <w:tcW w:w="6906" w:type="dxa"/>
          </w:tcPr>
          <w:p w14:paraId="1C7C786E" w14:textId="77777777" w:rsidR="00A17828" w:rsidRPr="00C854F1" w:rsidRDefault="00A17828" w:rsidP="00A17828">
            <w:pPr>
              <w:spacing w:before="20" w:after="20" w:line="276" w:lineRule="auto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Projenin etik kurul onayı yok ise etik kurul başvurusu devam etmekte mi?</w:t>
            </w:r>
          </w:p>
        </w:tc>
        <w:tc>
          <w:tcPr>
            <w:tcW w:w="987" w:type="dxa"/>
          </w:tcPr>
          <w:p w14:paraId="6E24CCD4" w14:textId="1BD1DC5A" w:rsidR="00A17828" w:rsidRPr="00C854F1" w:rsidRDefault="00A17828" w:rsidP="00A13DD9">
            <w:pPr>
              <w:spacing w:before="20" w:after="20" w:line="276" w:lineRule="auto"/>
              <w:jc w:val="right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354766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25AE6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</w:tc>
        <w:tc>
          <w:tcPr>
            <w:tcW w:w="1123" w:type="dxa"/>
          </w:tcPr>
          <w:p w14:paraId="14D2DC0D" w14:textId="7DF0618A" w:rsidR="00A17828" w:rsidRPr="00C854F1" w:rsidRDefault="00A17828" w:rsidP="00A13DD9">
            <w:pPr>
              <w:spacing w:before="20" w:after="20" w:line="276" w:lineRule="auto"/>
              <w:jc w:val="right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162213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13DD9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 </w:t>
            </w:r>
          </w:p>
        </w:tc>
      </w:tr>
    </w:tbl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7EA31555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35943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5648" behindDoc="1" locked="0" layoutInCell="1" allowOverlap="1" wp14:anchorId="1B30B15F" wp14:editId="361140BC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3040F26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5D3EF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39605B55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409C9EC0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iyolojik Numune/Veri Kullanımı Başvuru Formu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3018B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F0A82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4E33625A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66499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E3233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8A897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88F6E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64DA05E2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0E60C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61B8C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BA4BF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C19E4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C854F1" w14:paraId="19E44D17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0A8F0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DC000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B9E68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8F6E3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C854F1" w14:paraId="1D1073A1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E311D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F037F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5F06F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5AF3C" w14:textId="3FCE74C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/5</w:t>
            </w:r>
          </w:p>
        </w:tc>
      </w:tr>
    </w:tbl>
    <w:p w14:paraId="0E4A461C" w14:textId="77777777" w:rsidR="00A17828" w:rsidRDefault="00A17828" w:rsidP="00A321A0"/>
    <w:p w14:paraId="7FE9C6DE" w14:textId="666C4301" w:rsidR="00A321A0" w:rsidRPr="00C854F1" w:rsidRDefault="00A17828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  <w:lang w:val="tr-TR"/>
        </w:rPr>
      </w:pPr>
      <w:r w:rsidRPr="00C854F1">
        <w:rPr>
          <w:rFonts w:ascii="Arial" w:hAnsi="Arial" w:cs="Arial"/>
          <w:color w:val="auto"/>
          <w:sz w:val="22"/>
          <w:szCs w:val="24"/>
          <w:lang w:val="tr-TR"/>
        </w:rPr>
        <w:t xml:space="preserve">Finansman </w:t>
      </w:r>
      <w:r w:rsidR="006F7162" w:rsidRPr="00C854F1">
        <w:rPr>
          <w:rFonts w:ascii="Arial" w:hAnsi="Arial" w:cs="Arial"/>
          <w:color w:val="auto"/>
          <w:sz w:val="22"/>
          <w:szCs w:val="24"/>
          <w:lang w:val="tr-TR"/>
        </w:rPr>
        <w:t>D</w:t>
      </w:r>
      <w:r w:rsidRPr="00C854F1">
        <w:rPr>
          <w:rFonts w:ascii="Arial" w:hAnsi="Arial" w:cs="Arial"/>
          <w:color w:val="auto"/>
          <w:sz w:val="22"/>
          <w:szCs w:val="24"/>
          <w:lang w:val="tr-TR"/>
        </w:rPr>
        <w:t>esteği</w:t>
      </w:r>
    </w:p>
    <w:p w14:paraId="6AE303EE" w14:textId="78C847A7" w:rsidR="001E3234" w:rsidRDefault="001E3234" w:rsidP="00C854F1">
      <w:pPr>
        <w:spacing w:after="240" w:line="360" w:lineRule="auto"/>
        <w:jc w:val="both"/>
        <w:rPr>
          <w:rFonts w:ascii="Arial" w:eastAsia="Arial" w:hAnsi="Arial" w:cs="Arial"/>
          <w:lang w:val="tr-TR"/>
        </w:rPr>
      </w:pPr>
      <w:r>
        <w:rPr>
          <w:rFonts w:ascii="Arial" w:eastAsia="Arial" w:hAnsi="Arial" w:cs="Arial"/>
          <w:lang w:val="tr-TR"/>
        </w:rPr>
        <w:t xml:space="preserve">Çalışmanızın bir hakem tarafından değerlendirilip değerlendirilmediğini ve çalışmanın hibe fonu durumunun sunulması, </w:t>
      </w:r>
      <w:r w:rsidR="003E0839">
        <w:rPr>
          <w:rFonts w:ascii="Arial" w:eastAsia="Arial" w:hAnsi="Arial" w:cs="Arial"/>
          <w:lang w:val="tr-TR"/>
        </w:rPr>
        <w:t>ACU</w:t>
      </w:r>
      <w:r>
        <w:rPr>
          <w:rFonts w:ascii="Arial" w:eastAsia="Arial" w:hAnsi="Arial" w:cs="Arial"/>
          <w:lang w:val="tr-TR"/>
        </w:rPr>
        <w:t xml:space="preserve"> Biyobanka Birimi Araştırma Değerlendirme Komitesi’nin çalışmanızı </w:t>
      </w:r>
      <w:r w:rsidRPr="00BE1654">
        <w:rPr>
          <w:rFonts w:ascii="Arial" w:eastAsia="Arial" w:hAnsi="Arial" w:cs="Arial"/>
          <w:lang w:val="tr-TR"/>
        </w:rPr>
        <w:t>değerlendirmesine yardımcı o</w:t>
      </w:r>
      <w:r>
        <w:rPr>
          <w:rFonts w:ascii="Arial" w:eastAsia="Arial" w:hAnsi="Arial" w:cs="Arial"/>
          <w:lang w:val="tr-TR"/>
        </w:rPr>
        <w:t xml:space="preserve">lacaktır. </w:t>
      </w:r>
      <w:r w:rsidR="00A17828" w:rsidRPr="00BE1654">
        <w:rPr>
          <w:rFonts w:ascii="Arial" w:eastAsia="Arial" w:hAnsi="Arial" w:cs="Arial"/>
          <w:lang w:val="tr-TR"/>
        </w:rPr>
        <w:t xml:space="preserve">Eğer öyleyse, lütfen </w:t>
      </w:r>
      <w:r>
        <w:rPr>
          <w:rFonts w:ascii="Arial" w:eastAsia="Arial" w:hAnsi="Arial" w:cs="Arial"/>
          <w:lang w:val="tr-TR"/>
        </w:rPr>
        <w:t>başvurulan</w:t>
      </w:r>
      <w:r w:rsidR="00A17828" w:rsidRPr="00BE1654">
        <w:rPr>
          <w:rFonts w:ascii="Arial" w:eastAsia="Arial" w:hAnsi="Arial" w:cs="Arial"/>
          <w:lang w:val="tr-TR"/>
        </w:rPr>
        <w:t xml:space="preserve"> araştırmanın hakemli değerlendirmesinde başarılı olduğuna dair </w:t>
      </w:r>
      <w:r>
        <w:rPr>
          <w:rFonts w:ascii="Arial" w:eastAsia="Arial" w:hAnsi="Arial" w:cs="Arial"/>
          <w:lang w:val="tr-TR"/>
        </w:rPr>
        <w:t xml:space="preserve">belgeleri ve mümkünse hakem raporlarının kopyalarını paylaşın. 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6941"/>
        <w:gridCol w:w="1060"/>
        <w:gridCol w:w="1061"/>
      </w:tblGrid>
      <w:tr w:rsidR="001E3234" w:rsidRPr="00C854F1" w14:paraId="08431AD6" w14:textId="77777777" w:rsidTr="00594ACF">
        <w:tc>
          <w:tcPr>
            <w:tcW w:w="6941" w:type="dxa"/>
          </w:tcPr>
          <w:p w14:paraId="0BB6D5C0" w14:textId="77777777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 xml:space="preserve">Proje bir hakem tarafından değerlendirildi mi? </w:t>
            </w:r>
          </w:p>
          <w:p w14:paraId="69C87075" w14:textId="6533B515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>(Evet ise, lütfen kanıt sunun.)</w:t>
            </w:r>
          </w:p>
        </w:tc>
        <w:tc>
          <w:tcPr>
            <w:tcW w:w="1060" w:type="dxa"/>
          </w:tcPr>
          <w:p w14:paraId="498F3855" w14:textId="24940409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85423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061" w:type="dxa"/>
          </w:tcPr>
          <w:p w14:paraId="16710114" w14:textId="047F73A1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723370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1E3234" w:rsidRPr="00C854F1" w14:paraId="5483FC4A" w14:textId="77777777" w:rsidTr="00594ACF">
        <w:tc>
          <w:tcPr>
            <w:tcW w:w="6941" w:type="dxa"/>
          </w:tcPr>
          <w:p w14:paraId="79F3473E" w14:textId="46057071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 xml:space="preserve">Lütfen projenin süresini belirtin. </w:t>
            </w:r>
          </w:p>
        </w:tc>
        <w:sdt>
          <w:sdtPr>
            <w:rPr>
              <w:rFonts w:ascii="Arial" w:hAnsi="Arial" w:cs="Arial"/>
              <w:sz w:val="20"/>
              <w:szCs w:val="20"/>
              <w:lang w:val="tr-TR"/>
            </w:rPr>
            <w:id w:val="1716079435"/>
            <w:placeholder>
              <w:docPart w:val="B553FA30E7DD4CF1AAFFCFDFD6CAAB6B"/>
            </w:placeholder>
            <w:showingPlcHdr/>
            <w:text/>
          </w:sdtPr>
          <w:sdtContent>
            <w:tc>
              <w:tcPr>
                <w:tcW w:w="2121" w:type="dxa"/>
                <w:gridSpan w:val="2"/>
              </w:tcPr>
              <w:p w14:paraId="17773DA1" w14:textId="40C1AB4B" w:rsidR="001E3234" w:rsidRPr="00C854F1" w:rsidRDefault="00325AE6" w:rsidP="001E3234">
                <w:pPr>
                  <w:spacing w:before="20" w:after="20" w:line="276" w:lineRule="auto"/>
                  <w:jc w:val="both"/>
                  <w:rPr>
                    <w:rFonts w:ascii="Arial" w:hAnsi="Arial" w:cs="Arial"/>
                    <w:sz w:val="20"/>
                    <w:szCs w:val="20"/>
                    <w:lang w:val="tr-TR"/>
                  </w:rPr>
                </w:pPr>
                <w:r w:rsidRPr="00C854F1">
                  <w:rPr>
                    <w:rStyle w:val="YerTutucuMetni"/>
                    <w:rFonts w:ascii="Arial" w:hAnsi="Arial" w:cs="Arial"/>
                    <w:sz w:val="20"/>
                    <w:szCs w:val="20"/>
                  </w:rPr>
                  <w:t>Örneğin 2020-2023</w:t>
                </w:r>
              </w:p>
            </w:tc>
          </w:sdtContent>
        </w:sdt>
      </w:tr>
      <w:tr w:rsidR="001E3234" w:rsidRPr="00C854F1" w14:paraId="56261D6D" w14:textId="77777777" w:rsidTr="00594ACF">
        <w:tc>
          <w:tcPr>
            <w:tcW w:w="6941" w:type="dxa"/>
          </w:tcPr>
          <w:p w14:paraId="3C0FBC0B" w14:textId="77777777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 xml:space="preserve">Bu çalışma için bir finansman desteğine sahip misiniz? </w:t>
            </w:r>
          </w:p>
          <w:p w14:paraId="11692A8F" w14:textId="1D628100" w:rsidR="001E3234" w:rsidRPr="00C854F1" w:rsidRDefault="001E3234" w:rsidP="001E3234">
            <w:pPr>
              <w:spacing w:before="20" w:after="20" w:line="276" w:lineRule="auto"/>
              <w:jc w:val="both"/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 xml:space="preserve">(Evet ise, lütfen </w:t>
            </w:r>
            <w:r w:rsidR="0078642A"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>finansman desteğine ait kanıtları sunun. Örneğin araştırma fonu TÜBİTAK, TÜSEB gibi veya bir şirket adına yürütülen bir araştırma</w:t>
            </w:r>
            <w:r w:rsidRPr="00C854F1">
              <w:rPr>
                <w:rFonts w:ascii="Arial" w:eastAsia="Arial" w:hAnsi="Arial" w:cs="Arial"/>
                <w:i/>
                <w:iCs/>
                <w:sz w:val="20"/>
                <w:szCs w:val="20"/>
                <w:lang w:val="tr-TR"/>
              </w:rPr>
              <w:t>)</w:t>
            </w:r>
          </w:p>
        </w:tc>
        <w:tc>
          <w:tcPr>
            <w:tcW w:w="1060" w:type="dxa"/>
          </w:tcPr>
          <w:p w14:paraId="0A9266E0" w14:textId="32090E7B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123107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6216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061" w:type="dxa"/>
          </w:tcPr>
          <w:p w14:paraId="2D815852" w14:textId="4D83051B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111477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1E3234" w:rsidRPr="00C854F1" w14:paraId="4642D4FF" w14:textId="77777777" w:rsidTr="00594ACF">
        <w:tc>
          <w:tcPr>
            <w:tcW w:w="6941" w:type="dxa"/>
          </w:tcPr>
          <w:p w14:paraId="0F43BE0F" w14:textId="7AAE2979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eastAsia="Arial" w:hAnsi="Arial" w:cs="Arial"/>
                <w:sz w:val="20"/>
                <w:szCs w:val="20"/>
                <w:lang w:val="tr-TR"/>
              </w:rPr>
              <w:t>Çalışma için henüz bir finansman desteğine sahip değilseniz, bir finansman desteği arıyor musunuz?</w:t>
            </w:r>
          </w:p>
        </w:tc>
        <w:tc>
          <w:tcPr>
            <w:tcW w:w="1060" w:type="dxa"/>
          </w:tcPr>
          <w:p w14:paraId="34DF08A9" w14:textId="2E4645A2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-837073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061" w:type="dxa"/>
          </w:tcPr>
          <w:p w14:paraId="6B5C129C" w14:textId="0130B373" w:rsidR="001E3234" w:rsidRPr="00C854F1" w:rsidRDefault="001E3234" w:rsidP="00C768A6">
            <w:pPr>
              <w:spacing w:before="20" w:after="20" w:line="276" w:lineRule="auto"/>
              <w:jc w:val="both"/>
              <w:rPr>
                <w:rFonts w:ascii="Arial" w:eastAsia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89485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854F1"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</w:tbl>
    <w:p w14:paraId="4F15B2B5" w14:textId="7F45D27D" w:rsidR="00A17828" w:rsidRDefault="00A17828" w:rsidP="00A321A0"/>
    <w:p w14:paraId="34A8F3DB" w14:textId="0ACDED38" w:rsidR="0078642A" w:rsidRPr="00594ACF" w:rsidRDefault="0078642A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</w:rPr>
      </w:pPr>
      <w:r w:rsidRPr="00594ACF">
        <w:rPr>
          <w:rFonts w:ascii="Arial" w:hAnsi="Arial" w:cs="Arial"/>
          <w:color w:val="auto"/>
          <w:sz w:val="22"/>
          <w:szCs w:val="24"/>
        </w:rPr>
        <w:t xml:space="preserve">Talep Edilen </w:t>
      </w:r>
      <w:r w:rsidR="003E0839">
        <w:rPr>
          <w:rFonts w:ascii="Arial" w:hAnsi="Arial" w:cs="Arial"/>
          <w:color w:val="auto"/>
          <w:sz w:val="22"/>
          <w:szCs w:val="24"/>
        </w:rPr>
        <w:t xml:space="preserve">Biyolojik </w:t>
      </w:r>
      <w:r w:rsidR="00AE3218" w:rsidRPr="00594ACF">
        <w:rPr>
          <w:rFonts w:ascii="Arial" w:hAnsi="Arial" w:cs="Arial"/>
          <w:color w:val="auto"/>
          <w:sz w:val="22"/>
          <w:szCs w:val="24"/>
        </w:rPr>
        <w:t>Numunelere</w:t>
      </w:r>
      <w:r w:rsidRPr="00594ACF">
        <w:rPr>
          <w:rFonts w:ascii="Arial" w:hAnsi="Arial" w:cs="Arial"/>
          <w:color w:val="auto"/>
          <w:sz w:val="22"/>
          <w:szCs w:val="24"/>
        </w:rPr>
        <w:t xml:space="preserve"> ait Bilgiler</w:t>
      </w:r>
    </w:p>
    <w:tbl>
      <w:tblPr>
        <w:tblStyle w:val="TabloKlavuzu"/>
        <w:tblW w:w="9236" w:type="dxa"/>
        <w:tblLook w:val="04A0" w:firstRow="1" w:lastRow="0" w:firstColumn="1" w:lastColumn="0" w:noHBand="0" w:noVBand="1"/>
      </w:tblPr>
      <w:tblGrid>
        <w:gridCol w:w="1846"/>
        <w:gridCol w:w="1846"/>
        <w:gridCol w:w="1846"/>
        <w:gridCol w:w="1687"/>
        <w:gridCol w:w="2011"/>
      </w:tblGrid>
      <w:tr w:rsidR="00075C58" w:rsidRPr="00594ACF" w14:paraId="791DCB82" w14:textId="77777777" w:rsidTr="006F7162">
        <w:trPr>
          <w:trHeight w:val="332"/>
        </w:trPr>
        <w:tc>
          <w:tcPr>
            <w:tcW w:w="1846" w:type="dxa"/>
          </w:tcPr>
          <w:p w14:paraId="5278413C" w14:textId="4551FE1F" w:rsidR="00075C58" w:rsidRPr="00C854F1" w:rsidRDefault="00594ACF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Numune</w:t>
            </w:r>
            <w:r w:rsidR="00075C58" w:rsidRPr="00C854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ürü</w:t>
            </w: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846" w:type="dxa"/>
          </w:tcPr>
          <w:p w14:paraId="6A6B74C9" w14:textId="69DD4203" w:rsidR="00075C58" w:rsidRPr="00C854F1" w:rsidRDefault="00075C58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Organ/Doku</w:t>
            </w:r>
          </w:p>
        </w:tc>
        <w:tc>
          <w:tcPr>
            <w:tcW w:w="1846" w:type="dxa"/>
          </w:tcPr>
          <w:p w14:paraId="376C22A1" w14:textId="303D6442" w:rsidR="00075C58" w:rsidRPr="00C854F1" w:rsidRDefault="00075C58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Tanı (ICD10)</w:t>
            </w:r>
          </w:p>
        </w:tc>
        <w:tc>
          <w:tcPr>
            <w:tcW w:w="1687" w:type="dxa"/>
          </w:tcPr>
          <w:p w14:paraId="4A794BA3" w14:textId="705CD28C" w:rsidR="00075C58" w:rsidRPr="00C854F1" w:rsidRDefault="00075C58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Hasta Sayısı</w:t>
            </w:r>
          </w:p>
        </w:tc>
        <w:tc>
          <w:tcPr>
            <w:tcW w:w="2011" w:type="dxa"/>
          </w:tcPr>
          <w:p w14:paraId="2A577B31" w14:textId="78B09A85" w:rsidR="00075C58" w:rsidRPr="00C854F1" w:rsidRDefault="006F7162" w:rsidP="00594ACF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Numune</w:t>
            </w:r>
            <w:r w:rsidR="00075C58" w:rsidRPr="00C854F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Sayısı</w:t>
            </w:r>
            <w:r w:rsidR="00594ACF"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**</w:t>
            </w:r>
          </w:p>
        </w:tc>
      </w:tr>
      <w:tr w:rsidR="00075C58" w:rsidRPr="00594ACF" w14:paraId="169B8CB5" w14:textId="77777777" w:rsidTr="006F7162">
        <w:trPr>
          <w:trHeight w:val="544"/>
        </w:trPr>
        <w:tc>
          <w:tcPr>
            <w:tcW w:w="1846" w:type="dxa"/>
          </w:tcPr>
          <w:p w14:paraId="071529B9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6" w:type="dxa"/>
          </w:tcPr>
          <w:p w14:paraId="51EE5C79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6" w:type="dxa"/>
          </w:tcPr>
          <w:p w14:paraId="405E65A0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7" w:type="dxa"/>
          </w:tcPr>
          <w:p w14:paraId="006D7289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1" w:type="dxa"/>
          </w:tcPr>
          <w:p w14:paraId="01CFA938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5C58" w:rsidRPr="00594ACF" w14:paraId="660B7D09" w14:textId="77777777" w:rsidTr="006F7162">
        <w:trPr>
          <w:trHeight w:val="578"/>
        </w:trPr>
        <w:tc>
          <w:tcPr>
            <w:tcW w:w="1846" w:type="dxa"/>
          </w:tcPr>
          <w:p w14:paraId="6871C60A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6" w:type="dxa"/>
          </w:tcPr>
          <w:p w14:paraId="6FC76DB8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6" w:type="dxa"/>
          </w:tcPr>
          <w:p w14:paraId="50C92C92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7" w:type="dxa"/>
          </w:tcPr>
          <w:p w14:paraId="50BFB946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1" w:type="dxa"/>
          </w:tcPr>
          <w:p w14:paraId="6633A345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5C58" w:rsidRPr="00594ACF" w14:paraId="57C05975" w14:textId="77777777" w:rsidTr="006F7162">
        <w:trPr>
          <w:trHeight w:val="544"/>
        </w:trPr>
        <w:tc>
          <w:tcPr>
            <w:tcW w:w="1846" w:type="dxa"/>
          </w:tcPr>
          <w:p w14:paraId="61C89C7B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6" w:type="dxa"/>
          </w:tcPr>
          <w:p w14:paraId="68280F32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6" w:type="dxa"/>
          </w:tcPr>
          <w:p w14:paraId="63DBDC4F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87" w:type="dxa"/>
          </w:tcPr>
          <w:p w14:paraId="049FB92A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11" w:type="dxa"/>
          </w:tcPr>
          <w:p w14:paraId="7E8F3A66" w14:textId="77777777" w:rsidR="00075C58" w:rsidRPr="00C854F1" w:rsidRDefault="00075C58" w:rsidP="00A321A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3B6B964" w14:textId="77777777" w:rsidR="00594ACF" w:rsidRDefault="00594ACF" w:rsidP="00A321A0"/>
    <w:p w14:paraId="2EF3D2CC" w14:textId="2C4928AD" w:rsidR="00594ACF" w:rsidRPr="00594ACF" w:rsidRDefault="00594ACF" w:rsidP="00594ACF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  <w:r w:rsidRPr="00594ACF">
        <w:rPr>
          <w:rFonts w:ascii="Arial" w:hAnsi="Arial" w:cs="Arial"/>
          <w:i/>
          <w:iCs/>
          <w:sz w:val="18"/>
          <w:szCs w:val="18"/>
        </w:rPr>
        <w:t>*</w:t>
      </w:r>
      <w:r w:rsidR="00EF407E">
        <w:rPr>
          <w:rFonts w:ascii="Arial" w:hAnsi="Arial" w:cs="Arial"/>
          <w:i/>
          <w:iCs/>
          <w:sz w:val="18"/>
          <w:szCs w:val="18"/>
        </w:rPr>
        <w:t xml:space="preserve">Numune türleri için lütfen </w:t>
      </w:r>
      <w:r w:rsidRPr="00594ACF">
        <w:rPr>
          <w:rFonts w:ascii="Arial" w:hAnsi="Arial" w:cs="Arial"/>
          <w:i/>
          <w:iCs/>
          <w:sz w:val="18"/>
          <w:szCs w:val="18"/>
        </w:rPr>
        <w:t>aşağıda verilen</w:t>
      </w:r>
      <w:r w:rsidR="00EF407E">
        <w:rPr>
          <w:rFonts w:ascii="Arial" w:hAnsi="Arial" w:cs="Arial"/>
          <w:i/>
          <w:iCs/>
          <w:sz w:val="18"/>
          <w:szCs w:val="18"/>
        </w:rPr>
        <w:t xml:space="preserve"> (1.6)</w:t>
      </w:r>
      <w:r w:rsidRPr="00594ACF">
        <w:rPr>
          <w:rFonts w:ascii="Arial" w:hAnsi="Arial" w:cs="Arial"/>
          <w:i/>
          <w:iCs/>
          <w:sz w:val="18"/>
          <w:szCs w:val="18"/>
        </w:rPr>
        <w:t xml:space="preserve"> açıklamalara bakın</w:t>
      </w:r>
      <w:r>
        <w:rPr>
          <w:rFonts w:ascii="Arial" w:hAnsi="Arial" w:cs="Arial"/>
          <w:i/>
          <w:iCs/>
          <w:sz w:val="18"/>
          <w:szCs w:val="18"/>
        </w:rPr>
        <w:t>ız</w:t>
      </w:r>
    </w:p>
    <w:p w14:paraId="597E32C2" w14:textId="56F76FD1" w:rsidR="00594ACF" w:rsidRDefault="00594ACF" w:rsidP="00594ACF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  <w:r w:rsidRPr="00594ACF">
        <w:rPr>
          <w:rFonts w:ascii="Arial" w:hAnsi="Arial" w:cs="Arial"/>
          <w:i/>
          <w:iCs/>
          <w:sz w:val="18"/>
          <w:szCs w:val="18"/>
        </w:rPr>
        <w:t xml:space="preserve">** </w:t>
      </w:r>
      <w:r w:rsidR="00327548">
        <w:rPr>
          <w:rFonts w:ascii="Arial" w:hAnsi="Arial" w:cs="Arial"/>
          <w:i/>
          <w:iCs/>
          <w:sz w:val="18"/>
          <w:szCs w:val="18"/>
        </w:rPr>
        <w:t>B</w:t>
      </w:r>
      <w:r w:rsidRPr="00594ACF">
        <w:rPr>
          <w:rFonts w:ascii="Arial" w:hAnsi="Arial" w:cs="Arial"/>
          <w:i/>
          <w:iCs/>
          <w:sz w:val="18"/>
          <w:szCs w:val="18"/>
        </w:rPr>
        <w:t xml:space="preserve">lok başına kaç slide veya kan </w:t>
      </w:r>
      <w:r w:rsidR="003E0839">
        <w:rPr>
          <w:rFonts w:ascii="Arial" w:hAnsi="Arial" w:cs="Arial"/>
          <w:i/>
          <w:iCs/>
          <w:sz w:val="18"/>
          <w:szCs w:val="18"/>
        </w:rPr>
        <w:t>numuneleri</w:t>
      </w:r>
      <w:r w:rsidRPr="00594ACF">
        <w:rPr>
          <w:rFonts w:ascii="Arial" w:hAnsi="Arial" w:cs="Arial"/>
          <w:i/>
          <w:iCs/>
          <w:sz w:val="18"/>
          <w:szCs w:val="18"/>
        </w:rPr>
        <w:t xml:space="preserve"> için hacim gibi</w:t>
      </w:r>
      <w:r w:rsidR="00327548">
        <w:rPr>
          <w:rFonts w:ascii="Arial" w:hAnsi="Arial" w:cs="Arial"/>
          <w:i/>
          <w:iCs/>
          <w:sz w:val="18"/>
          <w:szCs w:val="18"/>
        </w:rPr>
        <w:t xml:space="preserve"> bilgileri ekleyiniz.</w:t>
      </w:r>
    </w:p>
    <w:p w14:paraId="7168FB6E" w14:textId="77777777" w:rsidR="006F7162" w:rsidRDefault="006F7162" w:rsidP="00594ACF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</w:p>
    <w:p w14:paraId="6453F86A" w14:textId="596E2407" w:rsidR="006F7162" w:rsidRPr="00594ACF" w:rsidRDefault="006F7162" w:rsidP="00594ACF">
      <w:pPr>
        <w:spacing w:line="240" w:lineRule="auto"/>
        <w:rPr>
          <w:rFonts w:ascii="Arial" w:hAnsi="Arial" w:cs="Arial"/>
          <w:i/>
          <w:iCs/>
          <w:sz w:val="18"/>
          <w:szCs w:val="18"/>
        </w:rPr>
        <w:sectPr w:rsidR="006F7162" w:rsidRPr="00594ACF">
          <w:footerReference w:type="default" r:id="rId10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669C616D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9D85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7696" behindDoc="1" locked="0" layoutInCell="1" allowOverlap="1" wp14:anchorId="1CFFB977" wp14:editId="197ABB9C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EE1BC3F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C148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42A6E5DC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17CD08AF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iyolojik Numune/Veri Kullanımı Başvuru Formu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2DA4C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D5C57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77C3F316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27B0D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75D24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D097D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1F153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3F48D845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18F73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8FD60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D3A79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B55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C854F1" w14:paraId="1E6DDA1F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DB857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5C351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2A882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751E7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C854F1" w14:paraId="408081C8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58A82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FA6B9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BC6AD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1888E" w14:textId="5FA8F6DB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/5</w:t>
            </w:r>
          </w:p>
        </w:tc>
      </w:tr>
    </w:tbl>
    <w:p w14:paraId="571735C8" w14:textId="4A957FC8" w:rsidR="0078642A" w:rsidRDefault="0078642A" w:rsidP="00A321A0"/>
    <w:p w14:paraId="3D654CD4" w14:textId="5D36D6A6" w:rsidR="0078642A" w:rsidRPr="006F7162" w:rsidRDefault="003E0839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Biyolojik n</w:t>
      </w:r>
      <w:r w:rsidR="00734A8E">
        <w:rPr>
          <w:rFonts w:ascii="Arial" w:hAnsi="Arial" w:cs="Arial"/>
          <w:color w:val="auto"/>
          <w:sz w:val="22"/>
          <w:szCs w:val="22"/>
        </w:rPr>
        <w:t>umune</w:t>
      </w:r>
      <w:r w:rsidR="00075C58" w:rsidRPr="006F7162">
        <w:rPr>
          <w:rFonts w:ascii="Arial" w:hAnsi="Arial" w:cs="Arial"/>
          <w:color w:val="auto"/>
          <w:sz w:val="22"/>
          <w:szCs w:val="22"/>
        </w:rPr>
        <w:t xml:space="preserve"> türleri için açıklama</w:t>
      </w:r>
    </w:p>
    <w:tbl>
      <w:tblPr>
        <w:tblW w:w="9130" w:type="dxa"/>
        <w:tblInd w:w="-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3422"/>
        <w:gridCol w:w="501"/>
        <w:gridCol w:w="207"/>
        <w:gridCol w:w="984"/>
        <w:gridCol w:w="2051"/>
        <w:gridCol w:w="425"/>
      </w:tblGrid>
      <w:tr w:rsidR="008E7FA1" w:rsidRPr="00F8263A" w14:paraId="53177CB1" w14:textId="77777777" w:rsidTr="006F7162">
        <w:trPr>
          <w:trHeight w:val="70"/>
        </w:trPr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696A124" w14:textId="09BC0592" w:rsidR="008E7FA1" w:rsidRPr="00C854F1" w:rsidRDefault="008E7FA1" w:rsidP="008A190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 xml:space="preserve">Sıvı </w:t>
            </w:r>
            <w:r w:rsidR="003E0839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numuneler</w:t>
            </w:r>
          </w:p>
        </w:tc>
        <w:tc>
          <w:tcPr>
            <w:tcW w:w="3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BB0A824" w14:textId="77777777" w:rsidR="008E7FA1" w:rsidRPr="00C854F1" w:rsidRDefault="008E7FA1" w:rsidP="00734A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Kan (EDTA)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730922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332F3130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EDC8C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1DFC619" w14:textId="77777777" w:rsidR="008E7FA1" w:rsidRPr="00C854F1" w:rsidRDefault="008E7FA1" w:rsidP="008A190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rafin</w:t>
            </w:r>
          </w:p>
        </w:tc>
        <w:tc>
          <w:tcPr>
            <w:tcW w:w="2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0BF5B64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rafin blok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957021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E1F2"/>
                <w:noWrap/>
                <w:vAlign w:val="bottom"/>
                <w:hideMark/>
              </w:tcPr>
              <w:p w14:paraId="4821C88C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8E7FA1" w:rsidRPr="00F8263A" w14:paraId="244B20FB" w14:textId="77777777" w:rsidTr="00734A8E">
        <w:trPr>
          <w:trHeight w:val="402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17773B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A45DF9C" w14:textId="77777777" w:rsidR="008E7FA1" w:rsidRPr="00C854F1" w:rsidRDefault="008E7FA1" w:rsidP="00734A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Serum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58943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15A040F6" w14:textId="5D5D7DD1" w:rsidR="008E7FA1" w:rsidRPr="00C854F1" w:rsidRDefault="00734A8E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D650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7296B3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610C307C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Orijinal parafin kesit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773326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E1F2"/>
                <w:noWrap/>
                <w:vAlign w:val="bottom"/>
                <w:hideMark/>
              </w:tcPr>
              <w:p w14:paraId="2BACEE9F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8E7FA1" w:rsidRPr="00F8263A" w14:paraId="69F9332A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3D0124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C61B89D" w14:textId="77777777" w:rsidR="008E7FA1" w:rsidRPr="00C854F1" w:rsidRDefault="008E7FA1" w:rsidP="00734A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uffy-coat (EDTA-Buffy)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416595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5BF446A9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A340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4EB0A1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2DDAFD49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rafin kesit (yeni)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4045336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D9E1F2"/>
                <w:noWrap/>
                <w:vAlign w:val="bottom"/>
                <w:hideMark/>
              </w:tcPr>
              <w:p w14:paraId="4533A978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8E7FA1" w:rsidRPr="00F8263A" w14:paraId="637A19D7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2CB28B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5CA41A3" w14:textId="77777777" w:rsidR="008E7FA1" w:rsidRPr="00C854F1" w:rsidRDefault="008E7FA1" w:rsidP="00734A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lazma (EDTA/ Li.-Hep./Na-Citrat)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19335847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3B44B41A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E1186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337D7" w14:textId="77777777" w:rsidR="008E7FA1" w:rsidRPr="00C854F1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21E1B" w14:textId="77777777" w:rsidR="008E7FA1" w:rsidRPr="00C854F1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B3F9" w14:textId="77777777" w:rsidR="008E7FA1" w:rsidRPr="00C854F1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E7FA1" w:rsidRPr="00F8263A" w14:paraId="4281AE1F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3E4AC3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6C6FCC6" w14:textId="77777777" w:rsidR="008E7FA1" w:rsidRPr="00C854F1" w:rsidRDefault="008E7FA1" w:rsidP="00734A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PAXgene® Blood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1888603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6ADBFAEA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CBB0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C8F8" w14:textId="77777777" w:rsidR="008E7FA1" w:rsidRPr="00C854F1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1CE79" w14:textId="77777777" w:rsidR="008E7FA1" w:rsidRPr="00C854F1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E5E1" w14:textId="77777777" w:rsidR="008E7FA1" w:rsidRPr="00C854F1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8E7FA1" w:rsidRPr="00F8263A" w14:paraId="5435F4B2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01BCBF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1B2AAED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eyin omurilik sıvısı (BOS)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11270060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4E542123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809CB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9EC6E90" w14:textId="77777777" w:rsidR="008E7FA1" w:rsidRPr="00C854F1" w:rsidRDefault="008E7FA1" w:rsidP="008A190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Kriojenik</w:t>
            </w:r>
          </w:p>
        </w:tc>
        <w:tc>
          <w:tcPr>
            <w:tcW w:w="2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E5A5E88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Doku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227341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2CC"/>
                <w:noWrap/>
                <w:vAlign w:val="bottom"/>
                <w:hideMark/>
              </w:tcPr>
              <w:p w14:paraId="4BE9678A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8E7FA1" w:rsidRPr="00F8263A" w14:paraId="38E45073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F92928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5ACAADD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BOS hücreleri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86394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5C23B720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53478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2AC45F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0BC561D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Kesit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38095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FFF2CC"/>
                <w:noWrap/>
                <w:vAlign w:val="bottom"/>
                <w:hideMark/>
              </w:tcPr>
              <w:p w14:paraId="04407C11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</w:tr>
      <w:tr w:rsidR="008E7FA1" w:rsidRPr="00F8263A" w14:paraId="5E892570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EF0F11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321B6FF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Eklem sıvısı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2060934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4F763AD7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C1AA8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4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2CC"/>
            <w:noWrap/>
            <w:vAlign w:val="bottom"/>
            <w:hideMark/>
          </w:tcPr>
          <w:p w14:paraId="1C575CA0" w14:textId="77777777" w:rsidR="008E7FA1" w:rsidRPr="00C854F1" w:rsidRDefault="008E7FA1" w:rsidP="008A190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tr-TR"/>
              </w:rPr>
              <w:t>Soğuk zincir uygulanır</w:t>
            </w:r>
          </w:p>
        </w:tc>
      </w:tr>
      <w:tr w:rsidR="008E7FA1" w:rsidRPr="00F8263A" w14:paraId="0F8C24DB" w14:textId="77777777" w:rsidTr="006F7162">
        <w:trPr>
          <w:trHeight w:val="300"/>
        </w:trPr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6E262F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34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2BBB383" w14:textId="77777777" w:rsidR="008E7FA1" w:rsidRPr="00C854F1" w:rsidRDefault="008E7FA1" w:rsidP="008A190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</w:pPr>
            <w:r w:rsidRPr="00C854F1">
              <w:rPr>
                <w:rFonts w:ascii="Arial" w:eastAsia="Times New Roman" w:hAnsi="Arial" w:cs="Arial"/>
                <w:color w:val="000000"/>
                <w:sz w:val="20"/>
                <w:szCs w:val="20"/>
                <w:lang w:eastAsia="tr-TR"/>
              </w:rPr>
              <w:t>İdrar</w:t>
            </w:r>
          </w:p>
        </w:tc>
        <w:sdt>
          <w:sdtPr>
            <w:rPr>
              <w:rFonts w:ascii="Calibri" w:eastAsia="Times New Roman" w:hAnsi="Calibri" w:cs="Calibri"/>
              <w:color w:val="000000"/>
              <w:sz w:val="20"/>
              <w:szCs w:val="20"/>
              <w:lang w:eastAsia="tr-TR"/>
            </w:rPr>
            <w:id w:val="-1708246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01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000000" w:fill="E2EFDA"/>
                <w:noWrap/>
                <w:vAlign w:val="bottom"/>
                <w:hideMark/>
              </w:tcPr>
              <w:p w14:paraId="25E28BA6" w14:textId="77777777" w:rsidR="008E7FA1" w:rsidRPr="00C854F1" w:rsidRDefault="008E7FA1" w:rsidP="008A1901">
                <w:pPr>
                  <w:spacing w:after="0" w:line="240" w:lineRule="auto"/>
                  <w:rPr>
                    <w:rFonts w:ascii="Calibri" w:eastAsia="Times New Roman" w:hAnsi="Calibri" w:cs="Calibri"/>
                    <w:color w:val="000000"/>
                    <w:sz w:val="20"/>
                    <w:szCs w:val="20"/>
                    <w:lang w:eastAsia="tr-TR"/>
                  </w:rPr>
                </w:pPr>
                <w:r w:rsidRPr="00C854F1">
                  <w:rPr>
                    <w:rFonts w:ascii="MS Gothic" w:eastAsia="MS Gothic" w:hAnsi="MS Gothic" w:cs="Calibri" w:hint="eastAsia"/>
                    <w:color w:val="000000"/>
                    <w:sz w:val="20"/>
                    <w:szCs w:val="20"/>
                    <w:lang w:eastAsia="tr-TR"/>
                  </w:rPr>
                  <w:t>☐</w:t>
                </w:r>
              </w:p>
            </w:tc>
          </w:sdtContent>
        </w:sdt>
        <w:tc>
          <w:tcPr>
            <w:tcW w:w="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17DF" w14:textId="77777777" w:rsidR="008E7FA1" w:rsidRPr="00F8263A" w:rsidRDefault="008E7FA1" w:rsidP="008A1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4CB89" w14:textId="77777777" w:rsidR="008E7FA1" w:rsidRPr="00F8263A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1149F" w14:textId="77777777" w:rsidR="008E7FA1" w:rsidRPr="00F8263A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E709" w14:textId="77777777" w:rsidR="008E7FA1" w:rsidRPr="00F8263A" w:rsidRDefault="008E7FA1" w:rsidP="008A190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747BE45B" w14:textId="4FF46461" w:rsidR="00325AE6" w:rsidRDefault="00325AE6" w:rsidP="00A321A0"/>
    <w:p w14:paraId="5869FF4A" w14:textId="652DC7CC" w:rsidR="00AE3218" w:rsidRPr="00EF407E" w:rsidRDefault="00AE3218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</w:rPr>
      </w:pPr>
      <w:r w:rsidRPr="006F7162">
        <w:rPr>
          <w:rFonts w:ascii="Arial" w:hAnsi="Arial" w:cs="Arial"/>
          <w:color w:val="auto"/>
          <w:sz w:val="22"/>
          <w:szCs w:val="22"/>
        </w:rPr>
        <w:t xml:space="preserve">Talep </w:t>
      </w:r>
      <w:r w:rsidR="003E0839">
        <w:rPr>
          <w:rFonts w:ascii="Arial" w:hAnsi="Arial" w:cs="Arial"/>
          <w:color w:val="auto"/>
          <w:sz w:val="22"/>
          <w:szCs w:val="22"/>
        </w:rPr>
        <w:t>e</w:t>
      </w:r>
      <w:r w:rsidRPr="006F7162">
        <w:rPr>
          <w:rFonts w:ascii="Arial" w:hAnsi="Arial" w:cs="Arial"/>
          <w:color w:val="auto"/>
          <w:sz w:val="22"/>
          <w:szCs w:val="22"/>
        </w:rPr>
        <w:t xml:space="preserve">dilen </w:t>
      </w:r>
      <w:r w:rsidR="003E0839">
        <w:rPr>
          <w:rFonts w:ascii="Arial" w:hAnsi="Arial" w:cs="Arial"/>
          <w:color w:val="auto"/>
          <w:sz w:val="22"/>
          <w:szCs w:val="22"/>
        </w:rPr>
        <w:t xml:space="preserve">biyolojik verilere </w:t>
      </w:r>
      <w:r w:rsidRPr="006F7162">
        <w:rPr>
          <w:rFonts w:ascii="Arial" w:hAnsi="Arial" w:cs="Arial"/>
          <w:color w:val="auto"/>
          <w:sz w:val="22"/>
          <w:szCs w:val="22"/>
        </w:rPr>
        <w:t xml:space="preserve">ait </w:t>
      </w:r>
      <w:r w:rsidR="003E0839">
        <w:rPr>
          <w:rFonts w:ascii="Arial" w:hAnsi="Arial" w:cs="Arial"/>
          <w:color w:val="auto"/>
          <w:sz w:val="22"/>
          <w:szCs w:val="22"/>
        </w:rPr>
        <w:t>b</w:t>
      </w:r>
      <w:r w:rsidRPr="006F7162">
        <w:rPr>
          <w:rFonts w:ascii="Arial" w:hAnsi="Arial" w:cs="Arial"/>
          <w:color w:val="auto"/>
          <w:sz w:val="22"/>
          <w:szCs w:val="22"/>
        </w:rPr>
        <w:t>ilgiler</w:t>
      </w:r>
    </w:p>
    <w:tbl>
      <w:tblPr>
        <w:tblStyle w:val="TabloKlavuzu"/>
        <w:tblW w:w="9257" w:type="dxa"/>
        <w:tblLook w:val="04A0" w:firstRow="1" w:lastRow="0" w:firstColumn="1" w:lastColumn="0" w:noHBand="0" w:noVBand="1"/>
      </w:tblPr>
      <w:tblGrid>
        <w:gridCol w:w="3177"/>
        <w:gridCol w:w="3177"/>
        <w:gridCol w:w="2903"/>
      </w:tblGrid>
      <w:tr w:rsidR="00EF407E" w:rsidRPr="00594ACF" w14:paraId="7DFDE850" w14:textId="77777777" w:rsidTr="00773D9A">
        <w:trPr>
          <w:trHeight w:val="313"/>
        </w:trPr>
        <w:tc>
          <w:tcPr>
            <w:tcW w:w="3177" w:type="dxa"/>
          </w:tcPr>
          <w:p w14:paraId="4F947764" w14:textId="77777777" w:rsidR="00EF407E" w:rsidRPr="00C854F1" w:rsidRDefault="00EF407E" w:rsidP="00773D9A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Veri Türü*</w:t>
            </w:r>
          </w:p>
        </w:tc>
        <w:tc>
          <w:tcPr>
            <w:tcW w:w="3177" w:type="dxa"/>
          </w:tcPr>
          <w:p w14:paraId="0DB52494" w14:textId="77777777" w:rsidR="00EF407E" w:rsidRPr="00C854F1" w:rsidRDefault="00EF407E" w:rsidP="00773D9A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Tanı (ICD10)</w:t>
            </w:r>
          </w:p>
        </w:tc>
        <w:tc>
          <w:tcPr>
            <w:tcW w:w="2903" w:type="dxa"/>
          </w:tcPr>
          <w:p w14:paraId="7948EECB" w14:textId="77777777" w:rsidR="00EF407E" w:rsidRPr="00C854F1" w:rsidRDefault="00EF407E" w:rsidP="00773D9A">
            <w:pPr>
              <w:spacing w:before="120" w:line="36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Hasta Sayısı</w:t>
            </w:r>
          </w:p>
        </w:tc>
      </w:tr>
      <w:tr w:rsidR="00EF407E" w:rsidRPr="00594ACF" w14:paraId="44107757" w14:textId="77777777" w:rsidTr="00773D9A">
        <w:trPr>
          <w:trHeight w:val="514"/>
        </w:trPr>
        <w:tc>
          <w:tcPr>
            <w:tcW w:w="3177" w:type="dxa"/>
          </w:tcPr>
          <w:p w14:paraId="10C64DF6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7" w:type="dxa"/>
          </w:tcPr>
          <w:p w14:paraId="22A98473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03" w:type="dxa"/>
          </w:tcPr>
          <w:p w14:paraId="5C4AFE73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407E" w:rsidRPr="00594ACF" w14:paraId="6DC2F337" w14:textId="77777777" w:rsidTr="00773D9A">
        <w:trPr>
          <w:trHeight w:val="546"/>
        </w:trPr>
        <w:tc>
          <w:tcPr>
            <w:tcW w:w="3177" w:type="dxa"/>
          </w:tcPr>
          <w:p w14:paraId="46BF1E38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7" w:type="dxa"/>
          </w:tcPr>
          <w:p w14:paraId="2CF72D7A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03" w:type="dxa"/>
          </w:tcPr>
          <w:p w14:paraId="219860B6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F407E" w:rsidRPr="00594ACF" w14:paraId="3BD6B3DC" w14:textId="77777777" w:rsidTr="00773D9A">
        <w:trPr>
          <w:trHeight w:val="514"/>
        </w:trPr>
        <w:tc>
          <w:tcPr>
            <w:tcW w:w="3177" w:type="dxa"/>
          </w:tcPr>
          <w:p w14:paraId="6AF981A9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7" w:type="dxa"/>
          </w:tcPr>
          <w:p w14:paraId="00F013D4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03" w:type="dxa"/>
          </w:tcPr>
          <w:p w14:paraId="153560FE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6388DFE" w14:textId="77777777" w:rsidR="006F7162" w:rsidRDefault="006F7162" w:rsidP="00A321A0"/>
    <w:p w14:paraId="35AE7623" w14:textId="4896FAC3" w:rsidR="00EF407E" w:rsidRPr="00EF407E" w:rsidRDefault="00EF407E" w:rsidP="00EF407E">
      <w:pPr>
        <w:spacing w:line="240" w:lineRule="auto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>*</w:t>
      </w:r>
      <w:r w:rsidR="003E0839">
        <w:rPr>
          <w:rFonts w:ascii="Arial" w:hAnsi="Arial" w:cs="Arial"/>
          <w:i/>
          <w:iCs/>
          <w:sz w:val="18"/>
          <w:szCs w:val="18"/>
        </w:rPr>
        <w:t>Biyolojik v</w:t>
      </w:r>
      <w:r>
        <w:rPr>
          <w:rFonts w:ascii="Arial" w:hAnsi="Arial" w:cs="Arial"/>
          <w:i/>
          <w:iCs/>
          <w:sz w:val="18"/>
          <w:szCs w:val="18"/>
        </w:rPr>
        <w:t xml:space="preserve">eri türleri için lütfen </w:t>
      </w:r>
      <w:r w:rsidRPr="00594ACF">
        <w:rPr>
          <w:rFonts w:ascii="Arial" w:hAnsi="Arial" w:cs="Arial"/>
          <w:i/>
          <w:iCs/>
          <w:sz w:val="18"/>
          <w:szCs w:val="18"/>
        </w:rPr>
        <w:t>aşağıda</w:t>
      </w:r>
      <w:r>
        <w:rPr>
          <w:rFonts w:ascii="Arial" w:hAnsi="Arial" w:cs="Arial"/>
          <w:i/>
          <w:iCs/>
          <w:sz w:val="18"/>
          <w:szCs w:val="18"/>
        </w:rPr>
        <w:t xml:space="preserve"> (1.8)</w:t>
      </w:r>
      <w:r w:rsidRPr="00594ACF">
        <w:rPr>
          <w:rFonts w:ascii="Arial" w:hAnsi="Arial" w:cs="Arial"/>
          <w:i/>
          <w:iCs/>
          <w:sz w:val="18"/>
          <w:szCs w:val="18"/>
        </w:rPr>
        <w:t xml:space="preserve"> verilen açıklamalara bakın</w:t>
      </w:r>
      <w:r>
        <w:rPr>
          <w:rFonts w:ascii="Arial" w:hAnsi="Arial" w:cs="Arial"/>
          <w:i/>
          <w:iCs/>
          <w:sz w:val="18"/>
          <w:szCs w:val="18"/>
        </w:rPr>
        <w:t>ız</w:t>
      </w:r>
    </w:p>
    <w:p w14:paraId="552CE261" w14:textId="7563A97C" w:rsidR="00EF407E" w:rsidRDefault="00EF407E" w:rsidP="00C854F1">
      <w:pPr>
        <w:pStyle w:val="Balk2"/>
        <w:numPr>
          <w:ilvl w:val="1"/>
          <w:numId w:val="6"/>
        </w:numPr>
        <w:rPr>
          <w:rFonts w:ascii="Arial" w:hAnsi="Arial" w:cs="Arial"/>
          <w:color w:val="auto"/>
          <w:sz w:val="22"/>
          <w:szCs w:val="24"/>
        </w:rPr>
      </w:pPr>
      <w:r w:rsidRPr="00732994">
        <w:rPr>
          <w:rFonts w:ascii="Arial" w:hAnsi="Arial" w:cs="Arial"/>
          <w:color w:val="auto"/>
          <w:sz w:val="22"/>
          <w:szCs w:val="24"/>
        </w:rPr>
        <w:t xml:space="preserve">Veri </w:t>
      </w:r>
      <w:r w:rsidR="003E0839">
        <w:rPr>
          <w:rFonts w:ascii="Arial" w:hAnsi="Arial" w:cs="Arial"/>
          <w:color w:val="auto"/>
          <w:sz w:val="22"/>
          <w:szCs w:val="24"/>
        </w:rPr>
        <w:t>t</w:t>
      </w:r>
      <w:r w:rsidRPr="00732994">
        <w:rPr>
          <w:rFonts w:ascii="Arial" w:hAnsi="Arial" w:cs="Arial"/>
          <w:color w:val="auto"/>
          <w:sz w:val="22"/>
          <w:szCs w:val="24"/>
        </w:rPr>
        <w:t xml:space="preserve">ürleri için </w:t>
      </w:r>
      <w:r w:rsidR="003E0839">
        <w:rPr>
          <w:rFonts w:ascii="Arial" w:hAnsi="Arial" w:cs="Arial"/>
          <w:color w:val="auto"/>
          <w:sz w:val="22"/>
          <w:szCs w:val="24"/>
        </w:rPr>
        <w:t>a</w:t>
      </w:r>
      <w:r w:rsidRPr="00732994">
        <w:rPr>
          <w:rFonts w:ascii="Arial" w:hAnsi="Arial" w:cs="Arial"/>
          <w:color w:val="auto"/>
          <w:sz w:val="22"/>
          <w:szCs w:val="24"/>
        </w:rPr>
        <w:t>çıklama</w:t>
      </w:r>
    </w:p>
    <w:p w14:paraId="6A6BAF39" w14:textId="77777777" w:rsidR="00EF407E" w:rsidRPr="00EF407E" w:rsidRDefault="00EF407E" w:rsidP="00EF407E"/>
    <w:tbl>
      <w:tblPr>
        <w:tblStyle w:val="TabloKlavuzu"/>
        <w:tblW w:w="0" w:type="auto"/>
        <w:shd w:val="clear" w:color="auto" w:fill="E2EFD9" w:themeFill="accent6" w:themeFillTint="33"/>
        <w:tblLook w:val="04A0" w:firstRow="1" w:lastRow="0" w:firstColumn="1" w:lastColumn="0" w:noHBand="0" w:noVBand="1"/>
      </w:tblPr>
      <w:tblGrid>
        <w:gridCol w:w="482"/>
        <w:gridCol w:w="2065"/>
        <w:gridCol w:w="2268"/>
        <w:gridCol w:w="850"/>
      </w:tblGrid>
      <w:tr w:rsidR="00EF407E" w14:paraId="411F71ED" w14:textId="77777777" w:rsidTr="00773D9A">
        <w:trPr>
          <w:trHeight w:val="365"/>
        </w:trPr>
        <w:tc>
          <w:tcPr>
            <w:tcW w:w="482" w:type="dxa"/>
            <w:vMerge w:val="restart"/>
            <w:shd w:val="clear" w:color="auto" w:fill="E2EFD9" w:themeFill="accent6" w:themeFillTint="33"/>
            <w:textDirection w:val="btLr"/>
          </w:tcPr>
          <w:p w14:paraId="5400285E" w14:textId="77777777" w:rsidR="00EF407E" w:rsidRPr="00C854F1" w:rsidRDefault="00EF407E" w:rsidP="00773D9A">
            <w:pPr>
              <w:ind w:left="113" w:right="113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854F1">
              <w:rPr>
                <w:rFonts w:ascii="Arial" w:hAnsi="Arial" w:cs="Arial"/>
                <w:b/>
                <w:bCs/>
                <w:sz w:val="20"/>
                <w:szCs w:val="20"/>
              </w:rPr>
              <w:t>Veri Türleri</w:t>
            </w:r>
          </w:p>
        </w:tc>
        <w:tc>
          <w:tcPr>
            <w:tcW w:w="4333" w:type="dxa"/>
            <w:gridSpan w:val="2"/>
            <w:shd w:val="clear" w:color="auto" w:fill="E2EFD9" w:themeFill="accent6" w:themeFillTint="33"/>
          </w:tcPr>
          <w:p w14:paraId="25197657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Klinik veriler</w:t>
            </w:r>
          </w:p>
        </w:tc>
        <w:sdt>
          <w:sdtPr>
            <w:rPr>
              <w:sz w:val="20"/>
              <w:szCs w:val="20"/>
            </w:rPr>
            <w:id w:val="2083172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5CDDB96D" w14:textId="77777777" w:rsidR="00EF407E" w:rsidRPr="00C854F1" w:rsidRDefault="00EF407E" w:rsidP="00773D9A">
                <w:pPr>
                  <w:spacing w:before="40" w:after="40"/>
                  <w:rPr>
                    <w:sz w:val="20"/>
                    <w:szCs w:val="20"/>
                  </w:rPr>
                </w:pPr>
                <w:r w:rsidRPr="00C854F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F407E" w14:paraId="5B78AC6D" w14:textId="77777777" w:rsidTr="00773D9A">
        <w:trPr>
          <w:trHeight w:val="365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6E625714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33" w:type="dxa"/>
            <w:gridSpan w:val="2"/>
            <w:shd w:val="clear" w:color="auto" w:fill="E2EFD9" w:themeFill="accent6" w:themeFillTint="33"/>
          </w:tcPr>
          <w:p w14:paraId="4DB38D21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Demografik veriler</w:t>
            </w:r>
          </w:p>
        </w:tc>
        <w:sdt>
          <w:sdtPr>
            <w:rPr>
              <w:sz w:val="20"/>
              <w:szCs w:val="20"/>
            </w:rPr>
            <w:id w:val="14913634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7C3A165B" w14:textId="77777777" w:rsidR="00EF407E" w:rsidRPr="00C854F1" w:rsidRDefault="00EF407E" w:rsidP="00773D9A">
                <w:pPr>
                  <w:spacing w:before="40" w:after="40"/>
                  <w:rPr>
                    <w:sz w:val="20"/>
                    <w:szCs w:val="20"/>
                  </w:rPr>
                </w:pPr>
                <w:r w:rsidRPr="00C854F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F407E" w14:paraId="6C840ECD" w14:textId="77777777" w:rsidTr="00773D9A">
        <w:trPr>
          <w:trHeight w:val="366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3F7BA5BE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5" w:type="dxa"/>
            <w:vMerge w:val="restart"/>
            <w:shd w:val="clear" w:color="auto" w:fill="E2EFD9" w:themeFill="accent6" w:themeFillTint="33"/>
          </w:tcPr>
          <w:p w14:paraId="05924331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  <w:p w14:paraId="5728681F" w14:textId="77777777" w:rsidR="00EF407E" w:rsidRPr="00C854F1" w:rsidRDefault="00EF407E" w:rsidP="00773D9A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Genomik veriler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442F4561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Ham veri (.fastq)</w:t>
            </w:r>
          </w:p>
        </w:tc>
        <w:sdt>
          <w:sdtPr>
            <w:rPr>
              <w:sz w:val="20"/>
              <w:szCs w:val="20"/>
            </w:rPr>
            <w:id w:val="-301546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64856517" w14:textId="77777777" w:rsidR="00EF407E" w:rsidRPr="00C854F1" w:rsidRDefault="00EF407E" w:rsidP="00773D9A">
                <w:pPr>
                  <w:spacing w:before="40" w:after="40"/>
                  <w:rPr>
                    <w:sz w:val="20"/>
                    <w:szCs w:val="20"/>
                  </w:rPr>
                </w:pPr>
                <w:r w:rsidRPr="00C854F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F407E" w14:paraId="04A5CF84" w14:textId="77777777" w:rsidTr="00773D9A">
        <w:trPr>
          <w:trHeight w:val="365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2138BA72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5" w:type="dxa"/>
            <w:vMerge/>
            <w:shd w:val="clear" w:color="auto" w:fill="E2EFD9" w:themeFill="accent6" w:themeFillTint="33"/>
          </w:tcPr>
          <w:p w14:paraId="18557784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14:paraId="21D6BD1A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İşlenmiş veri (.bam)</w:t>
            </w:r>
          </w:p>
        </w:tc>
        <w:sdt>
          <w:sdtPr>
            <w:rPr>
              <w:sz w:val="20"/>
              <w:szCs w:val="20"/>
            </w:rPr>
            <w:id w:val="393470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4621401F" w14:textId="77777777" w:rsidR="00EF407E" w:rsidRPr="00C854F1" w:rsidRDefault="00EF407E" w:rsidP="00773D9A">
                <w:pPr>
                  <w:spacing w:before="40" w:after="40"/>
                  <w:rPr>
                    <w:sz w:val="20"/>
                    <w:szCs w:val="20"/>
                  </w:rPr>
                </w:pPr>
                <w:r w:rsidRPr="00C854F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EF407E" w14:paraId="504C34BC" w14:textId="77777777" w:rsidTr="00773D9A">
        <w:trPr>
          <w:trHeight w:val="366"/>
        </w:trPr>
        <w:tc>
          <w:tcPr>
            <w:tcW w:w="482" w:type="dxa"/>
            <w:vMerge/>
            <w:shd w:val="clear" w:color="auto" w:fill="E2EFD9" w:themeFill="accent6" w:themeFillTint="33"/>
          </w:tcPr>
          <w:p w14:paraId="68169DCB" w14:textId="77777777" w:rsidR="00EF407E" w:rsidRPr="00C854F1" w:rsidRDefault="00EF407E" w:rsidP="00773D9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5" w:type="dxa"/>
            <w:vMerge/>
            <w:shd w:val="clear" w:color="auto" w:fill="E2EFD9" w:themeFill="accent6" w:themeFillTint="33"/>
          </w:tcPr>
          <w:p w14:paraId="46B06058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14:paraId="776CE383" w14:textId="77777777" w:rsidR="00EF407E" w:rsidRPr="00C854F1" w:rsidRDefault="00EF407E" w:rsidP="00773D9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Meta veri (.vcf)</w:t>
            </w:r>
          </w:p>
        </w:tc>
        <w:sdt>
          <w:sdtPr>
            <w:rPr>
              <w:sz w:val="20"/>
              <w:szCs w:val="20"/>
            </w:rPr>
            <w:id w:val="-7448717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50" w:type="dxa"/>
                <w:shd w:val="clear" w:color="auto" w:fill="E2EFD9" w:themeFill="accent6" w:themeFillTint="33"/>
              </w:tcPr>
              <w:p w14:paraId="276106BC" w14:textId="77777777" w:rsidR="00EF407E" w:rsidRPr="00C854F1" w:rsidRDefault="00EF407E" w:rsidP="00773D9A">
                <w:pPr>
                  <w:spacing w:before="40" w:after="40"/>
                  <w:rPr>
                    <w:sz w:val="20"/>
                    <w:szCs w:val="20"/>
                  </w:rPr>
                </w:pPr>
                <w:r w:rsidRPr="00C854F1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4807150B" w14:textId="00F6EEC4" w:rsidR="00EF407E" w:rsidRPr="00EF407E" w:rsidRDefault="00EF407E" w:rsidP="00EF407E">
      <w:pPr>
        <w:tabs>
          <w:tab w:val="left" w:pos="825"/>
        </w:tabs>
        <w:sectPr w:rsidR="00EF407E" w:rsidRPr="00EF407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>
        <w:tab/>
      </w:r>
    </w:p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3910A8EB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C1E0D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9744" behindDoc="1" locked="0" layoutInCell="1" allowOverlap="1" wp14:anchorId="6D2CFFD9" wp14:editId="72601CDE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8998C0C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E9275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1F657423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12253032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iyolojik Numune/Veri Kullanımı Başvuru Formu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69A99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5AE67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54AC6475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D10D1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B0CC7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5E284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FD2F1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54F1E9F2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6AE8C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32D17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5AB7E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0B5F8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C854F1" w14:paraId="53399D49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8D6AF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0D562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6FA54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E2762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C854F1" w14:paraId="3CAA5288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ECAF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BD663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C3B28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20F0" w14:textId="2FE57390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/5</w:t>
            </w:r>
          </w:p>
        </w:tc>
      </w:tr>
    </w:tbl>
    <w:p w14:paraId="6DBBB7AD" w14:textId="26488AF1" w:rsidR="00325AE6" w:rsidRDefault="00325AE6" w:rsidP="00A321A0"/>
    <w:p w14:paraId="6885A540" w14:textId="43AF206C" w:rsidR="00570182" w:rsidRPr="006F7162" w:rsidRDefault="00570182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2"/>
        </w:rPr>
      </w:pPr>
      <w:r w:rsidRPr="006F7162">
        <w:rPr>
          <w:rFonts w:ascii="Arial" w:hAnsi="Arial" w:cs="Arial"/>
          <w:color w:val="auto"/>
          <w:sz w:val="22"/>
          <w:szCs w:val="22"/>
        </w:rPr>
        <w:t xml:space="preserve">Proje </w:t>
      </w:r>
      <w:r w:rsidR="006F7162">
        <w:rPr>
          <w:rFonts w:ascii="Arial" w:hAnsi="Arial" w:cs="Arial"/>
          <w:color w:val="auto"/>
          <w:sz w:val="22"/>
          <w:szCs w:val="22"/>
        </w:rPr>
        <w:t>A</w:t>
      </w:r>
      <w:r w:rsidRPr="006F7162">
        <w:rPr>
          <w:rFonts w:ascii="Arial" w:hAnsi="Arial" w:cs="Arial"/>
          <w:color w:val="auto"/>
          <w:sz w:val="22"/>
          <w:szCs w:val="22"/>
        </w:rPr>
        <w:t>çıklaması</w:t>
      </w:r>
    </w:p>
    <w:tbl>
      <w:tblPr>
        <w:tblStyle w:val="TabloKlavuzu"/>
        <w:tblW w:w="9302" w:type="dxa"/>
        <w:tblLook w:val="04A0" w:firstRow="1" w:lastRow="0" w:firstColumn="1" w:lastColumn="0" w:noHBand="0" w:noVBand="1"/>
      </w:tblPr>
      <w:tblGrid>
        <w:gridCol w:w="9302"/>
      </w:tblGrid>
      <w:tr w:rsidR="00570182" w14:paraId="43D315E7" w14:textId="77777777" w:rsidTr="00A13DD9">
        <w:trPr>
          <w:trHeight w:val="610"/>
        </w:trPr>
        <w:tc>
          <w:tcPr>
            <w:tcW w:w="9302" w:type="dxa"/>
          </w:tcPr>
          <w:p w14:paraId="7A9C8934" w14:textId="77777777" w:rsidR="006A7E39" w:rsidRPr="00C854F1" w:rsidRDefault="006A7E39" w:rsidP="00C854F1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Projenin kısa açıklaması (maksimum 500 kelime)</w:t>
            </w:r>
          </w:p>
          <w:p w14:paraId="6BEED0F4" w14:textId="3F758D4F" w:rsidR="00570182" w:rsidRPr="00A13DD9" w:rsidRDefault="006A7E39" w:rsidP="00C854F1">
            <w:pPr>
              <w:spacing w:line="360" w:lineRule="auto"/>
              <w:rPr>
                <w:rFonts w:ascii="Arial" w:hAnsi="Arial" w:cs="Arial"/>
                <w:i/>
                <w:iCs/>
              </w:rPr>
            </w:pPr>
            <w:r w:rsidRPr="00C854F1">
              <w:rPr>
                <w:rFonts w:ascii="Arial" w:hAnsi="Arial" w:cs="Arial"/>
                <w:i/>
                <w:iCs/>
                <w:sz w:val="20"/>
                <w:szCs w:val="20"/>
              </w:rPr>
              <w:t>(Proje ile ilgili kısa literatür bilgisi, hipotez ve amaçları bu bölüme yazınız.</w:t>
            </w:r>
          </w:p>
        </w:tc>
      </w:tr>
      <w:tr w:rsidR="00A13DD9" w14:paraId="19756F0F" w14:textId="77777777" w:rsidTr="00A13DD9">
        <w:trPr>
          <w:trHeight w:val="4000"/>
        </w:trPr>
        <w:tc>
          <w:tcPr>
            <w:tcW w:w="9302" w:type="dxa"/>
          </w:tcPr>
          <w:p w14:paraId="3BB492ED" w14:textId="63296796" w:rsidR="00A13DD9" w:rsidRPr="006F7162" w:rsidRDefault="00000000" w:rsidP="00A13DD9">
            <w:pPr>
              <w:spacing w:line="276" w:lineRule="auto"/>
              <w:jc w:val="both"/>
              <w:rPr>
                <w:rFonts w:ascii="Arial" w:hAnsi="Arial" w:cs="Arial"/>
              </w:rPr>
            </w:pPr>
            <w:sdt>
              <w:sdtPr>
                <w:id w:val="-1959169344"/>
                <w:placeholder>
                  <w:docPart w:val="D91DEAE3C1404FDAA42BB87DA3E5272D"/>
                </w:placeholder>
                <w:showingPlcHdr/>
                <w:text/>
              </w:sdtPr>
              <w:sdtContent>
                <w:r w:rsidR="00A13DD9" w:rsidRPr="002C1301">
                  <w:rPr>
                    <w:rStyle w:val="YerTutucuMetni"/>
                  </w:rPr>
                  <w:t>Metin girmek için buraya tıklayın</w:t>
                </w:r>
                <w:r w:rsidR="00A13DD9">
                  <w:rPr>
                    <w:rStyle w:val="YerTutucuMetni"/>
                  </w:rPr>
                  <w:t>.</w:t>
                </w:r>
              </w:sdtContent>
            </w:sdt>
          </w:p>
        </w:tc>
      </w:tr>
      <w:tr w:rsidR="009D10B1" w14:paraId="4E0F8D4F" w14:textId="77777777" w:rsidTr="00A13DD9">
        <w:trPr>
          <w:trHeight w:val="495"/>
        </w:trPr>
        <w:tc>
          <w:tcPr>
            <w:tcW w:w="9302" w:type="dxa"/>
          </w:tcPr>
          <w:p w14:paraId="4FAAAC32" w14:textId="77777777" w:rsidR="00A13DD9" w:rsidRPr="00C854F1" w:rsidRDefault="00A13DD9" w:rsidP="00C854F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C854F1">
              <w:rPr>
                <w:rFonts w:ascii="Arial" w:hAnsi="Arial" w:cs="Arial"/>
                <w:sz w:val="20"/>
                <w:szCs w:val="20"/>
              </w:rPr>
              <w:t>Materyal ve Metot (Maksimum 300 kelime)</w:t>
            </w:r>
          </w:p>
          <w:p w14:paraId="79730EE6" w14:textId="217FD0AF" w:rsidR="00A13DD9" w:rsidRPr="00C854F1" w:rsidRDefault="00A13DD9" w:rsidP="00C854F1">
            <w:pPr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C854F1">
              <w:rPr>
                <w:rFonts w:ascii="Arial" w:hAnsi="Arial" w:cs="Arial"/>
                <w:i/>
                <w:sz w:val="20"/>
                <w:szCs w:val="20"/>
              </w:rPr>
              <w:t>Projede kullanılacak materyal ve deneysel metotları bu bölüme yazınız.</w:t>
            </w:r>
          </w:p>
        </w:tc>
      </w:tr>
      <w:tr w:rsidR="00A13DD9" w14:paraId="4F816C46" w14:textId="77777777" w:rsidTr="00A13DD9">
        <w:trPr>
          <w:trHeight w:val="3022"/>
        </w:trPr>
        <w:tc>
          <w:tcPr>
            <w:tcW w:w="9302" w:type="dxa"/>
          </w:tcPr>
          <w:sdt>
            <w:sdtPr>
              <w:rPr>
                <w:i/>
              </w:rPr>
              <w:id w:val="-1954547689"/>
              <w:placeholder>
                <w:docPart w:val="76D0D2D1968649F89671D25DC93779CE"/>
              </w:placeholder>
              <w:showingPlcHdr/>
              <w:text/>
            </w:sdtPr>
            <w:sdtContent>
              <w:p w14:paraId="00A8318C" w14:textId="063873B6" w:rsidR="00A13DD9" w:rsidRDefault="00A13DD9" w:rsidP="00A13DD9">
                <w:pPr>
                  <w:spacing w:line="276" w:lineRule="auto"/>
                </w:pPr>
                <w:r w:rsidRPr="00CB623F">
                  <w:rPr>
                    <w:rStyle w:val="YerTutucuMetni"/>
                  </w:rPr>
                  <w:t>Metin girmek için buraya tıklayın.</w:t>
                </w:r>
              </w:p>
            </w:sdtContent>
          </w:sdt>
        </w:tc>
      </w:tr>
    </w:tbl>
    <w:p w14:paraId="6DC9175A" w14:textId="77777777" w:rsidR="00A13DD9" w:rsidRDefault="00A13DD9" w:rsidP="00A321A0">
      <w:pPr>
        <w:sectPr w:rsidR="00A13DD9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1B61FD8" w14:textId="1BBAF155" w:rsidR="00570182" w:rsidRDefault="00570182" w:rsidP="00A321A0"/>
    <w:tbl>
      <w:tblPr>
        <w:tblStyle w:val="TabloKlavuzu"/>
        <w:tblpPr w:leftFromText="180" w:rightFromText="180" w:vertAnchor="text" w:horzAnchor="margin" w:tblpXSpec="center" w:tblpY="-640"/>
        <w:tblW w:w="10065" w:type="dxa"/>
        <w:tblLook w:val="04A0" w:firstRow="1" w:lastRow="0" w:firstColumn="1" w:lastColumn="0" w:noHBand="0" w:noVBand="1"/>
      </w:tblPr>
      <w:tblGrid>
        <w:gridCol w:w="2091"/>
        <w:gridCol w:w="4992"/>
        <w:gridCol w:w="1664"/>
        <w:gridCol w:w="1318"/>
      </w:tblGrid>
      <w:tr w:rsidR="00C854F1" w14:paraId="3295FE7C" w14:textId="77777777" w:rsidTr="0046023A">
        <w:trPr>
          <w:trHeight w:val="322"/>
        </w:trPr>
        <w:tc>
          <w:tcPr>
            <w:tcW w:w="20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665C" w14:textId="77777777" w:rsidR="00C854F1" w:rsidRDefault="00C854F1" w:rsidP="0046023A">
            <w:pPr>
              <w:pStyle w:val="stBilgi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698D9167" wp14:editId="771013C7">
                  <wp:simplePos x="0" y="0"/>
                  <wp:positionH relativeFrom="column">
                    <wp:posOffset>12065</wp:posOffset>
                  </wp:positionH>
                  <wp:positionV relativeFrom="paragraph">
                    <wp:posOffset>-22860</wp:posOffset>
                  </wp:positionV>
                  <wp:extent cx="1143000" cy="1143000"/>
                  <wp:effectExtent l="0" t="0" r="0" b="0"/>
                  <wp:wrapNone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143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DA3BF0B" w14:textId="77777777" w:rsidR="00C854F1" w:rsidRDefault="00C854F1" w:rsidP="0046023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9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5114B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  <w:p w14:paraId="27D52D4F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IBADEM ÜNİVERSİTESİ                      BİYOBANKA BİRİMİ</w:t>
            </w:r>
          </w:p>
          <w:p w14:paraId="3837F8FB" w14:textId="77777777" w:rsidR="00C854F1" w:rsidRDefault="00C854F1" w:rsidP="0046023A">
            <w:pPr>
              <w:jc w:val="center"/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iyolojik Numune/Veri Kullanımı Başvuru Formu</w:t>
            </w: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78162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oküma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B8263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</w:tr>
      <w:tr w:rsidR="00C854F1" w14:paraId="16BDAA44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0B1E4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C53F50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A9E7A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Yayı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E93EC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.10.2019</w:t>
            </w:r>
          </w:p>
        </w:tc>
      </w:tr>
      <w:tr w:rsidR="00C854F1" w14:paraId="64967C7F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9AAE7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E1C3D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E0C1B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32745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C854F1" w14:paraId="4D811B3D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30CB1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AEC78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8F55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vizyon Tarihi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A49E" w14:textId="77777777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.02.2021</w:t>
            </w:r>
          </w:p>
        </w:tc>
      </w:tr>
      <w:tr w:rsidR="00C854F1" w14:paraId="5C9F625E" w14:textId="77777777" w:rsidTr="0046023A">
        <w:trPr>
          <w:trHeight w:val="32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FEC4D4" w14:textId="77777777" w:rsidR="00C854F1" w:rsidRDefault="00C854F1" w:rsidP="0046023A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1F8C6" w14:textId="77777777" w:rsidR="00C854F1" w:rsidRDefault="00C854F1" w:rsidP="0046023A">
            <w:pPr>
              <w:rPr>
                <w:rFonts w:ascii="Arial" w:hAnsi="Arial" w:cs="Arial"/>
                <w:b/>
                <w:color w:val="1F3864" w:themeColor="accent1" w:themeShade="80"/>
                <w:sz w:val="28"/>
                <w:szCs w:val="28"/>
              </w:rPr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16BDF" w14:textId="77777777" w:rsidR="00C854F1" w:rsidRDefault="00C854F1" w:rsidP="0046023A">
            <w:pPr>
              <w:pStyle w:val="stBilgi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Sayfa No</w:t>
            </w:r>
          </w:p>
        </w:tc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3F65F" w14:textId="00795E2A" w:rsidR="00C854F1" w:rsidRDefault="00C854F1" w:rsidP="0046023A">
            <w:pPr>
              <w:pStyle w:val="stBilgi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/5</w:t>
            </w:r>
          </w:p>
        </w:tc>
      </w:tr>
    </w:tbl>
    <w:p w14:paraId="78DF1BE9" w14:textId="77777777" w:rsidR="004B2E6D" w:rsidRPr="006F7162" w:rsidRDefault="004B2E6D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</w:rPr>
      </w:pPr>
      <w:r w:rsidRPr="006F7162">
        <w:rPr>
          <w:rFonts w:ascii="Arial" w:hAnsi="Arial" w:cs="Arial"/>
          <w:color w:val="auto"/>
          <w:sz w:val="22"/>
          <w:szCs w:val="24"/>
        </w:rPr>
        <w:t>Teşekkür</w:t>
      </w:r>
    </w:p>
    <w:p w14:paraId="4DA9744A" w14:textId="3E15BFE7" w:rsidR="004B2E6D" w:rsidRDefault="004B2E6D" w:rsidP="004B2E6D">
      <w:pPr>
        <w:spacing w:after="240" w:line="360" w:lineRule="auto"/>
        <w:jc w:val="both"/>
        <w:rPr>
          <w:rFonts w:ascii="Arial" w:eastAsia="Arial" w:hAnsi="Arial" w:cs="Arial"/>
          <w:lang w:val="tr-TR"/>
        </w:rPr>
      </w:pPr>
      <w:r>
        <w:rPr>
          <w:rFonts w:ascii="Arial" w:eastAsia="Arial" w:hAnsi="Arial" w:cs="Arial"/>
          <w:lang w:val="tr-TR"/>
        </w:rPr>
        <w:t>P</w:t>
      </w:r>
      <w:r w:rsidRPr="00BE1654">
        <w:rPr>
          <w:rFonts w:ascii="Arial" w:eastAsia="Arial" w:hAnsi="Arial" w:cs="Arial"/>
          <w:lang w:val="tr-TR"/>
        </w:rPr>
        <w:t xml:space="preserve">roje için Acıbadem Üniversitesi Biyobanka Birimi tarafından sağlanan </w:t>
      </w:r>
      <w:r>
        <w:rPr>
          <w:rFonts w:ascii="Arial" w:eastAsia="Arial" w:hAnsi="Arial" w:cs="Arial"/>
          <w:lang w:val="tr-TR"/>
        </w:rPr>
        <w:t xml:space="preserve">numunelerin ve/veya numuneler ile ilişkili verileri </w:t>
      </w:r>
      <w:r w:rsidRPr="00BE1654">
        <w:rPr>
          <w:rFonts w:ascii="Arial" w:eastAsia="Arial" w:hAnsi="Arial" w:cs="Arial"/>
          <w:lang w:val="tr-TR"/>
        </w:rPr>
        <w:t>kullanılması</w:t>
      </w:r>
      <w:r>
        <w:rPr>
          <w:rFonts w:ascii="Arial" w:eastAsia="Arial" w:hAnsi="Arial" w:cs="Arial"/>
          <w:lang w:val="tr-TR"/>
        </w:rPr>
        <w:t xml:space="preserve">yla üretilen tüm özet ve yayınların bir kopyasının Acıbadem Üniversitesi Biyobanka Birimi’ne gönderilmesi gerekmektedir. </w:t>
      </w:r>
    </w:p>
    <w:p w14:paraId="563929DD" w14:textId="77777777" w:rsidR="004B2E6D" w:rsidRPr="00CE62D6" w:rsidRDefault="004B2E6D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</w:rPr>
      </w:pPr>
      <w:r w:rsidRPr="00CE62D6">
        <w:rPr>
          <w:rFonts w:ascii="Arial" w:hAnsi="Arial" w:cs="Arial"/>
          <w:color w:val="auto"/>
          <w:sz w:val="22"/>
          <w:szCs w:val="24"/>
        </w:rPr>
        <w:t>Acıbadem Üniversitesi Biyobanka Birimi İletişim Bilgileri</w:t>
      </w:r>
    </w:p>
    <w:p w14:paraId="6A07D4CE" w14:textId="77777777" w:rsidR="004B2E6D" w:rsidRPr="00BE1654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r w:rsidRPr="00BE1654">
        <w:rPr>
          <w:rFonts w:ascii="Arial" w:eastAsia="Times New Roman" w:hAnsi="Arial" w:cs="Arial"/>
          <w:b/>
          <w:bCs/>
          <w:lang w:val="tr-TR" w:eastAsia="tr-TR"/>
        </w:rPr>
        <w:t>Adres:</w:t>
      </w:r>
      <w:r w:rsidRPr="00BE1654">
        <w:rPr>
          <w:rFonts w:ascii="Arial" w:eastAsia="Times New Roman" w:hAnsi="Arial" w:cs="Arial"/>
          <w:lang w:val="tr-TR" w:eastAsia="tr-TR"/>
        </w:rPr>
        <w:t xml:space="preserve"> Acıbadem Üniversitesi Kerem Aydınlar Kampüsü, Kayışdağı Cad. No:32 Ataşehir/İSTANBUL</w:t>
      </w:r>
    </w:p>
    <w:p w14:paraId="497BD4A7" w14:textId="77777777" w:rsidR="004B2E6D" w:rsidRPr="00BE1654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r w:rsidRPr="00BE1654">
        <w:rPr>
          <w:rFonts w:ascii="Arial" w:eastAsia="Times New Roman" w:hAnsi="Arial" w:cs="Arial"/>
          <w:b/>
          <w:bCs/>
          <w:lang w:val="tr-TR" w:eastAsia="tr-TR"/>
        </w:rPr>
        <w:t>Telefon:</w:t>
      </w:r>
      <w:r w:rsidRPr="00BE1654">
        <w:rPr>
          <w:rFonts w:ascii="Arial" w:eastAsia="Times New Roman" w:hAnsi="Arial" w:cs="Arial"/>
          <w:lang w:val="tr-TR" w:eastAsia="tr-TR"/>
        </w:rPr>
        <w:t xml:space="preserve"> 0216 500 4</w:t>
      </w:r>
      <w:r>
        <w:rPr>
          <w:rFonts w:ascii="Arial" w:eastAsia="Times New Roman" w:hAnsi="Arial" w:cs="Arial"/>
          <w:lang w:val="tr-TR" w:eastAsia="tr-TR"/>
        </w:rPr>
        <w:t>2 90</w:t>
      </w:r>
    </w:p>
    <w:p w14:paraId="2E99E123" w14:textId="77777777" w:rsidR="004B2E6D" w:rsidRPr="00BE1654" w:rsidRDefault="004B2E6D" w:rsidP="004B2E6D">
      <w:pPr>
        <w:spacing w:line="360" w:lineRule="auto"/>
        <w:jc w:val="both"/>
        <w:rPr>
          <w:rFonts w:ascii="Arial" w:eastAsia="Times New Roman" w:hAnsi="Arial" w:cs="Arial"/>
          <w:lang w:val="tr-TR" w:eastAsia="tr-TR"/>
        </w:rPr>
      </w:pPr>
      <w:r w:rsidRPr="00BE1654">
        <w:rPr>
          <w:rFonts w:ascii="Arial" w:eastAsia="Times New Roman" w:hAnsi="Arial" w:cs="Arial"/>
          <w:b/>
          <w:bCs/>
          <w:lang w:val="tr-TR" w:eastAsia="tr-TR"/>
        </w:rPr>
        <w:t xml:space="preserve"> E-mail:</w:t>
      </w:r>
      <w:r w:rsidRPr="00BE1654">
        <w:rPr>
          <w:rFonts w:ascii="Arial" w:eastAsia="Times New Roman" w:hAnsi="Arial" w:cs="Arial"/>
          <w:lang w:val="tr-TR" w:eastAsia="tr-TR"/>
        </w:rPr>
        <w:t xml:space="preserve"> biobank@acibadem.edu.tr</w:t>
      </w:r>
    </w:p>
    <w:p w14:paraId="045A3371" w14:textId="2F2BEA82" w:rsidR="00CC6587" w:rsidRPr="006F7162" w:rsidRDefault="008E7FA1" w:rsidP="00C854F1">
      <w:pPr>
        <w:pStyle w:val="Balk2"/>
        <w:numPr>
          <w:ilvl w:val="1"/>
          <w:numId w:val="6"/>
        </w:numPr>
        <w:spacing w:after="240"/>
        <w:rPr>
          <w:rFonts w:ascii="Arial" w:hAnsi="Arial" w:cs="Arial"/>
          <w:color w:val="auto"/>
          <w:sz w:val="22"/>
          <w:szCs w:val="24"/>
        </w:rPr>
      </w:pPr>
      <w:r w:rsidRPr="006F7162">
        <w:rPr>
          <w:rFonts w:ascii="Arial" w:hAnsi="Arial" w:cs="Arial"/>
          <w:color w:val="auto"/>
          <w:sz w:val="22"/>
          <w:szCs w:val="24"/>
        </w:rPr>
        <w:t>Onam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2410"/>
        <w:gridCol w:w="992"/>
        <w:gridCol w:w="1129"/>
      </w:tblGrid>
      <w:tr w:rsidR="008E7FA1" w14:paraId="68C6F9A7" w14:textId="77777777" w:rsidTr="008E7FA1">
        <w:tc>
          <w:tcPr>
            <w:tcW w:w="6941" w:type="dxa"/>
            <w:gridSpan w:val="2"/>
          </w:tcPr>
          <w:p w14:paraId="16D6EF7E" w14:textId="5A01B2CE" w:rsidR="008E7FA1" w:rsidRPr="00C854F1" w:rsidRDefault="008E7FA1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Bu başvuruda verilen bilgilerin ve Acıbadem Üniversitesi Biyobaka Birimi’ne sunulan tüm belgelerin eksiksizliğini ve doğruluğunu onaylıyorum.</w:t>
            </w:r>
          </w:p>
        </w:tc>
        <w:tc>
          <w:tcPr>
            <w:tcW w:w="992" w:type="dxa"/>
          </w:tcPr>
          <w:p w14:paraId="4EAE834C" w14:textId="0ED831C0" w:rsidR="008E7FA1" w:rsidRPr="00C854F1" w:rsidRDefault="008E7FA1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915200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129" w:type="dxa"/>
          </w:tcPr>
          <w:p w14:paraId="17EFE23D" w14:textId="7DC3E14A" w:rsidR="008E7FA1" w:rsidRPr="00C854F1" w:rsidRDefault="008E7FA1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604224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B7175B" w14:paraId="2321F0C9" w14:textId="77777777" w:rsidTr="008E7FA1">
        <w:tc>
          <w:tcPr>
            <w:tcW w:w="6941" w:type="dxa"/>
            <w:gridSpan w:val="2"/>
          </w:tcPr>
          <w:p w14:paraId="5985540B" w14:textId="2BC4BFD9" w:rsidR="00B7175B" w:rsidRPr="00C854F1" w:rsidRDefault="00B7175B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Baş araştırmacının kimlik ve başvuru detaylarının sorumlu kurumlara (Acıbadem Üniversitesi dahili) iletilebileceğini onaylıyorum,</w:t>
            </w:r>
          </w:p>
        </w:tc>
        <w:tc>
          <w:tcPr>
            <w:tcW w:w="992" w:type="dxa"/>
          </w:tcPr>
          <w:p w14:paraId="6AF6216E" w14:textId="0C2C7D4A" w:rsidR="00B7175B" w:rsidRPr="00C854F1" w:rsidRDefault="00B7175B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Evet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34513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  <w:tc>
          <w:tcPr>
            <w:tcW w:w="1129" w:type="dxa"/>
          </w:tcPr>
          <w:p w14:paraId="7F6D6754" w14:textId="21CF4857" w:rsidR="00B7175B" w:rsidRPr="00C854F1" w:rsidRDefault="00B7175B" w:rsidP="006F7162">
            <w:pPr>
              <w:spacing w:before="40" w:after="40" w:line="276" w:lineRule="auto"/>
              <w:jc w:val="both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 xml:space="preserve">Hayır </w:t>
            </w:r>
            <w:sdt>
              <w:sdtPr>
                <w:rPr>
                  <w:rFonts w:ascii="Arial" w:hAnsi="Arial" w:cs="Arial"/>
                  <w:sz w:val="20"/>
                  <w:szCs w:val="20"/>
                  <w:lang w:val="tr-TR"/>
                </w:rPr>
                <w:id w:val="1061757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854F1">
                  <w:rPr>
                    <w:rFonts w:ascii="Segoe UI Symbol" w:eastAsia="MS Gothic" w:hAnsi="Segoe UI Symbol" w:cs="Segoe UI Symbol"/>
                    <w:sz w:val="20"/>
                    <w:szCs w:val="20"/>
                    <w:lang w:val="tr-TR"/>
                  </w:rPr>
                  <w:t>☐</w:t>
                </w:r>
              </w:sdtContent>
            </w:sdt>
          </w:p>
        </w:tc>
      </w:tr>
      <w:tr w:rsidR="00B7175B" w14:paraId="7A16ECB9" w14:textId="77777777" w:rsidTr="00B7175B">
        <w:trPr>
          <w:trHeight w:val="952"/>
        </w:trPr>
        <w:tc>
          <w:tcPr>
            <w:tcW w:w="4531" w:type="dxa"/>
          </w:tcPr>
          <w:p w14:paraId="71C59AC0" w14:textId="77777777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1BA273D3" w14:textId="77777777" w:rsidR="00B7175B" w:rsidRPr="00C854F1" w:rsidRDefault="00B7175B" w:rsidP="006F7162">
            <w:pPr>
              <w:tabs>
                <w:tab w:val="left" w:pos="1395"/>
              </w:tabs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_______________</w:t>
            </w:r>
          </w:p>
          <w:p w14:paraId="6E26EF73" w14:textId="210F9C0A" w:rsidR="00B7175B" w:rsidRPr="00C854F1" w:rsidRDefault="00B7175B" w:rsidP="006F7162">
            <w:pPr>
              <w:tabs>
                <w:tab w:val="left" w:pos="1395"/>
              </w:tabs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Proje yöneticisi imzası</w:t>
            </w:r>
          </w:p>
        </w:tc>
        <w:tc>
          <w:tcPr>
            <w:tcW w:w="4531" w:type="dxa"/>
            <w:gridSpan w:val="3"/>
          </w:tcPr>
          <w:p w14:paraId="102F69FF" w14:textId="77777777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</w:p>
          <w:p w14:paraId="0A6ADF3F" w14:textId="77777777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_______________</w:t>
            </w:r>
          </w:p>
          <w:p w14:paraId="26BEA043" w14:textId="21837350" w:rsidR="00B7175B" w:rsidRPr="00C854F1" w:rsidRDefault="00B7175B" w:rsidP="006F7162">
            <w:pPr>
              <w:spacing w:before="40" w:after="40" w:line="276" w:lineRule="auto"/>
              <w:jc w:val="center"/>
              <w:rPr>
                <w:rFonts w:ascii="Arial" w:hAnsi="Arial" w:cs="Arial"/>
                <w:sz w:val="20"/>
                <w:szCs w:val="20"/>
                <w:lang w:val="tr-TR"/>
              </w:rPr>
            </w:pPr>
            <w:r w:rsidRPr="00C854F1">
              <w:rPr>
                <w:rFonts w:ascii="Arial" w:hAnsi="Arial" w:cs="Arial"/>
                <w:sz w:val="20"/>
                <w:szCs w:val="20"/>
                <w:lang w:val="tr-TR"/>
              </w:rPr>
              <w:t>Yer ve tarih</w:t>
            </w:r>
          </w:p>
        </w:tc>
      </w:tr>
    </w:tbl>
    <w:p w14:paraId="42D046E2" w14:textId="4AEB7BCF" w:rsidR="008E7FA1" w:rsidRDefault="008E7FA1" w:rsidP="004B2E6D"/>
    <w:sectPr w:rsidR="008E7F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284E0" w14:textId="77777777" w:rsidR="00C97094" w:rsidRDefault="00C97094" w:rsidP="00AE3218">
      <w:pPr>
        <w:spacing w:after="0" w:line="240" w:lineRule="auto"/>
      </w:pPr>
      <w:r>
        <w:separator/>
      </w:r>
    </w:p>
  </w:endnote>
  <w:endnote w:type="continuationSeparator" w:id="0">
    <w:p w14:paraId="1192F73D" w14:textId="77777777" w:rsidR="00C97094" w:rsidRDefault="00C97094" w:rsidP="00AE3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EF4AB" w14:textId="24DD2084" w:rsidR="00AE3218" w:rsidRDefault="00AE3218">
    <w:pPr>
      <w:pStyle w:val="AltBilgi"/>
    </w:pPr>
  </w:p>
  <w:tbl>
    <w:tblPr>
      <w:tblStyle w:val="TabloKlavuzu"/>
      <w:tblW w:w="9921" w:type="dxa"/>
      <w:tblInd w:w="-427" w:type="dxa"/>
      <w:tblLook w:val="04A0" w:firstRow="1" w:lastRow="0" w:firstColumn="1" w:lastColumn="0" w:noHBand="0" w:noVBand="1"/>
    </w:tblPr>
    <w:tblGrid>
      <w:gridCol w:w="3307"/>
      <w:gridCol w:w="3307"/>
      <w:gridCol w:w="3307"/>
    </w:tblGrid>
    <w:tr w:rsidR="00AE3218" w14:paraId="042F4577" w14:textId="77777777" w:rsidTr="008A1901">
      <w:trPr>
        <w:trHeight w:val="320"/>
      </w:trPr>
      <w:tc>
        <w:tcPr>
          <w:tcW w:w="3307" w:type="dxa"/>
        </w:tcPr>
        <w:p w14:paraId="4A2D1F75" w14:textId="77777777" w:rsidR="00AE3218" w:rsidRPr="001107E2" w:rsidRDefault="00AE3218" w:rsidP="00AE3218">
          <w:pPr>
            <w:pStyle w:val="AltBilgi"/>
            <w:tabs>
              <w:tab w:val="center" w:pos="1545"/>
            </w:tabs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ab/>
            <w:t>HAZIRLAYAN</w:t>
          </w:r>
        </w:p>
      </w:tc>
      <w:tc>
        <w:tcPr>
          <w:tcW w:w="3307" w:type="dxa"/>
        </w:tcPr>
        <w:p w14:paraId="401CB574" w14:textId="77777777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KONTROL EDEN</w:t>
          </w:r>
        </w:p>
      </w:tc>
      <w:tc>
        <w:tcPr>
          <w:tcW w:w="3307" w:type="dxa"/>
        </w:tcPr>
        <w:p w14:paraId="2869F6D6" w14:textId="77777777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  <w:b/>
              <w:bCs/>
            </w:rPr>
          </w:pPr>
          <w:r w:rsidRPr="001107E2">
            <w:rPr>
              <w:rFonts w:ascii="Times New Roman" w:hAnsi="Times New Roman" w:cs="Times New Roman"/>
              <w:b/>
              <w:bCs/>
            </w:rPr>
            <w:t>ONAYLAYAN</w:t>
          </w:r>
        </w:p>
      </w:tc>
    </w:tr>
    <w:tr w:rsidR="00AE3218" w14:paraId="052DFF4E" w14:textId="77777777" w:rsidTr="008A1901">
      <w:trPr>
        <w:trHeight w:val="491"/>
      </w:trPr>
      <w:tc>
        <w:tcPr>
          <w:tcW w:w="3307" w:type="dxa"/>
        </w:tcPr>
        <w:p w14:paraId="248891EA" w14:textId="77777777" w:rsidR="00AE3218" w:rsidRPr="001107E2" w:rsidRDefault="00AE3218" w:rsidP="00AE3218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İlayda Şahin</w:t>
          </w:r>
        </w:p>
        <w:p w14:paraId="265293E1" w14:textId="2174A933" w:rsidR="00AE3218" w:rsidRPr="001107E2" w:rsidRDefault="00594ACF" w:rsidP="00AE3218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Dr. </w:t>
          </w:r>
          <w:r w:rsidR="00AE3218">
            <w:rPr>
              <w:rFonts w:ascii="Times New Roman" w:hAnsi="Times New Roman" w:cs="Times New Roman"/>
            </w:rPr>
            <w:t>Özkan Özdemir</w:t>
          </w:r>
        </w:p>
        <w:p w14:paraId="48FFD85C" w14:textId="77777777" w:rsidR="00AE3218" w:rsidRPr="001107E2" w:rsidRDefault="00AE3218" w:rsidP="00AE3218">
          <w:pPr>
            <w:pStyle w:val="AltBilgi"/>
            <w:spacing w:line="276" w:lineRule="auto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3307" w:type="dxa"/>
        </w:tcPr>
        <w:p w14:paraId="1A1C0F0D" w14:textId="00CCAE49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Doç. Dr. Özden Hatırnaz N</w:t>
          </w:r>
          <w:r w:rsidR="00C854F1">
            <w:rPr>
              <w:rFonts w:ascii="Times New Roman" w:hAnsi="Times New Roman" w:cs="Times New Roman"/>
            </w:rPr>
            <w:t>g</w:t>
          </w:r>
        </w:p>
      </w:tc>
      <w:tc>
        <w:tcPr>
          <w:tcW w:w="3307" w:type="dxa"/>
        </w:tcPr>
        <w:p w14:paraId="417A2018" w14:textId="77777777" w:rsidR="00AE3218" w:rsidRPr="001107E2" w:rsidRDefault="00AE3218" w:rsidP="00AE3218">
          <w:pPr>
            <w:pStyle w:val="AltBilgi"/>
            <w:jc w:val="center"/>
            <w:rPr>
              <w:rFonts w:ascii="Times New Roman" w:hAnsi="Times New Roman" w:cs="Times New Roman"/>
            </w:rPr>
          </w:pPr>
          <w:r w:rsidRPr="001107E2">
            <w:rPr>
              <w:rFonts w:ascii="Times New Roman" w:hAnsi="Times New Roman" w:cs="Times New Roman"/>
            </w:rPr>
            <w:t>Prof. Dr. Uğur Özbek</w:t>
          </w:r>
        </w:p>
      </w:tc>
    </w:tr>
  </w:tbl>
  <w:p w14:paraId="70A9E753" w14:textId="3C2CFC70" w:rsidR="00AE3218" w:rsidRDefault="00AE3218">
    <w:pPr>
      <w:pStyle w:val="AltBilgi"/>
    </w:pPr>
  </w:p>
  <w:p w14:paraId="28C8C743" w14:textId="77777777" w:rsidR="00AE3218" w:rsidRDefault="00AE321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CAE12" w14:textId="77777777" w:rsidR="00C97094" w:rsidRDefault="00C97094" w:rsidP="00AE3218">
      <w:pPr>
        <w:spacing w:after="0" w:line="240" w:lineRule="auto"/>
      </w:pPr>
      <w:r>
        <w:separator/>
      </w:r>
    </w:p>
  </w:footnote>
  <w:footnote w:type="continuationSeparator" w:id="0">
    <w:p w14:paraId="0B020481" w14:textId="77777777" w:rsidR="00C97094" w:rsidRDefault="00C97094" w:rsidP="00AE3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E326B"/>
    <w:multiLevelType w:val="multilevel"/>
    <w:tmpl w:val="BDE8FC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FAC3BD0"/>
    <w:multiLevelType w:val="multilevel"/>
    <w:tmpl w:val="B18480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1BA1607"/>
    <w:multiLevelType w:val="hybridMultilevel"/>
    <w:tmpl w:val="2C94A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2005F7"/>
    <w:multiLevelType w:val="hybridMultilevel"/>
    <w:tmpl w:val="0884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A50305"/>
    <w:multiLevelType w:val="multilevel"/>
    <w:tmpl w:val="028C0ADE"/>
    <w:lvl w:ilvl="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eastAsiaTheme="majorEastAsia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eastAsiaTheme="majorEastAsia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eastAsiaTheme="majorEastAsia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Theme="majorEastAsia" w:hint="default"/>
        <w:b/>
      </w:rPr>
    </w:lvl>
  </w:abstractNum>
  <w:abstractNum w:abstractNumId="5" w15:restartNumberingAfterBreak="0">
    <w:nsid w:val="4DA86EDA"/>
    <w:multiLevelType w:val="multilevel"/>
    <w:tmpl w:val="DFCA08B8"/>
    <w:lvl w:ilvl="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21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-30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-45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-96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-111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-162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-177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-2280" w:hanging="1800"/>
      </w:pPr>
      <w:rPr>
        <w:rFonts w:eastAsiaTheme="majorEastAsia" w:hint="default"/>
      </w:rPr>
    </w:lvl>
  </w:abstractNum>
  <w:abstractNum w:abstractNumId="6" w15:restartNumberingAfterBreak="0">
    <w:nsid w:val="56C33F00"/>
    <w:multiLevelType w:val="hybridMultilevel"/>
    <w:tmpl w:val="50AA0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77BB2"/>
    <w:multiLevelType w:val="multilevel"/>
    <w:tmpl w:val="F230B6F2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pStyle w:val="Balk3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09C6CA3"/>
    <w:multiLevelType w:val="hybridMultilevel"/>
    <w:tmpl w:val="8222D134"/>
    <w:lvl w:ilvl="0" w:tplc="077EAD3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43933"/>
    <w:multiLevelType w:val="multilevel"/>
    <w:tmpl w:val="1068D4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253438861">
    <w:abstractNumId w:val="7"/>
  </w:num>
  <w:num w:numId="2" w16cid:durableId="1618025874">
    <w:abstractNumId w:val="2"/>
  </w:num>
  <w:num w:numId="3" w16cid:durableId="537352649">
    <w:abstractNumId w:val="6"/>
  </w:num>
  <w:num w:numId="4" w16cid:durableId="1748726725">
    <w:abstractNumId w:val="3"/>
  </w:num>
  <w:num w:numId="5" w16cid:durableId="1935355029">
    <w:abstractNumId w:val="1"/>
  </w:num>
  <w:num w:numId="6" w16cid:durableId="1203132725">
    <w:abstractNumId w:val="0"/>
  </w:num>
  <w:num w:numId="7" w16cid:durableId="470442306">
    <w:abstractNumId w:val="9"/>
  </w:num>
  <w:num w:numId="8" w16cid:durableId="1358846023">
    <w:abstractNumId w:val="5"/>
  </w:num>
  <w:num w:numId="9" w16cid:durableId="1785541354">
    <w:abstractNumId w:val="4"/>
  </w:num>
  <w:num w:numId="10" w16cid:durableId="6393077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bM0N7Q0NTM2MLFQ0lEKTi0uzszPAykwqQUAup8rFiwAAAA="/>
  </w:docVars>
  <w:rsids>
    <w:rsidRoot w:val="00F73248"/>
    <w:rsid w:val="00056202"/>
    <w:rsid w:val="000730D6"/>
    <w:rsid w:val="00075C58"/>
    <w:rsid w:val="000F46D7"/>
    <w:rsid w:val="000F7748"/>
    <w:rsid w:val="001E3234"/>
    <w:rsid w:val="00325AE6"/>
    <w:rsid w:val="00327548"/>
    <w:rsid w:val="003E0839"/>
    <w:rsid w:val="003E2FE7"/>
    <w:rsid w:val="004B2E6D"/>
    <w:rsid w:val="004E5BA8"/>
    <w:rsid w:val="00570182"/>
    <w:rsid w:val="00594ACF"/>
    <w:rsid w:val="005B097E"/>
    <w:rsid w:val="006346C7"/>
    <w:rsid w:val="00643D69"/>
    <w:rsid w:val="00686F2F"/>
    <w:rsid w:val="00696216"/>
    <w:rsid w:val="006A7E39"/>
    <w:rsid w:val="006C4ECE"/>
    <w:rsid w:val="006F7162"/>
    <w:rsid w:val="007163C7"/>
    <w:rsid w:val="00734A8E"/>
    <w:rsid w:val="00745A3E"/>
    <w:rsid w:val="0075367B"/>
    <w:rsid w:val="0078642A"/>
    <w:rsid w:val="00803DF2"/>
    <w:rsid w:val="008E7FA1"/>
    <w:rsid w:val="009100D7"/>
    <w:rsid w:val="009D10B1"/>
    <w:rsid w:val="00A13DD9"/>
    <w:rsid w:val="00A17828"/>
    <w:rsid w:val="00A321A0"/>
    <w:rsid w:val="00A52218"/>
    <w:rsid w:val="00AE3218"/>
    <w:rsid w:val="00B1667E"/>
    <w:rsid w:val="00B7175B"/>
    <w:rsid w:val="00C705D3"/>
    <w:rsid w:val="00C768A6"/>
    <w:rsid w:val="00C83C4B"/>
    <w:rsid w:val="00C854F1"/>
    <w:rsid w:val="00C97094"/>
    <w:rsid w:val="00CC6587"/>
    <w:rsid w:val="00CE62D6"/>
    <w:rsid w:val="00D601EB"/>
    <w:rsid w:val="00DF43B5"/>
    <w:rsid w:val="00E826EA"/>
    <w:rsid w:val="00EF407E"/>
    <w:rsid w:val="00F47DBC"/>
    <w:rsid w:val="00F7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4B6F4"/>
  <w15:chartTrackingRefBased/>
  <w15:docId w15:val="{84DF2A58-E288-4AE8-ADF8-05FD64D2D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745A3E"/>
    <w:pPr>
      <w:keepNext/>
      <w:keepLines/>
      <w:numPr>
        <w:numId w:val="1"/>
      </w:numPr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1F3864" w:themeColor="accent1" w:themeShade="80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745A3E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1F3864" w:themeColor="accent1" w:themeShade="80"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745A3E"/>
    <w:pPr>
      <w:keepNext/>
      <w:keepLines/>
      <w:numPr>
        <w:ilvl w:val="2"/>
        <w:numId w:val="1"/>
      </w:numPr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45A3E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745A3E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745A3E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45A3E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45A3E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45A3E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45A3E"/>
    <w:rPr>
      <w:rFonts w:asciiTheme="majorHAnsi" w:eastAsiaTheme="majorEastAsia" w:hAnsiTheme="majorHAnsi" w:cstheme="majorBidi"/>
      <w:b/>
      <w:bCs/>
      <w:color w:val="1F3864" w:themeColor="accent1" w:themeShade="80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745A3E"/>
    <w:rPr>
      <w:rFonts w:asciiTheme="majorHAnsi" w:eastAsiaTheme="majorEastAsia" w:hAnsiTheme="majorHAnsi" w:cstheme="majorBidi"/>
      <w:b/>
      <w:bCs/>
      <w:color w:val="1F3864" w:themeColor="accent1" w:themeShade="80"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745A3E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Balk4Char">
    <w:name w:val="Başlık 4 Char"/>
    <w:basedOn w:val="VarsaylanParagrafYazTipi"/>
    <w:link w:val="Balk4"/>
    <w:uiPriority w:val="9"/>
    <w:rsid w:val="00745A3E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745A3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745A3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45A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45A3E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45A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745A3E"/>
    <w:rPr>
      <w:color w:val="0563C1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745A3E"/>
    <w:pPr>
      <w:tabs>
        <w:tab w:val="center" w:pos="4703"/>
        <w:tab w:val="right" w:pos="9406"/>
      </w:tabs>
      <w:spacing w:after="0" w:line="240" w:lineRule="auto"/>
    </w:pPr>
    <w:rPr>
      <w:rFonts w:eastAsiaTheme="minorEastAsia"/>
    </w:rPr>
  </w:style>
  <w:style w:type="character" w:customStyle="1" w:styleId="stBilgiChar">
    <w:name w:val="Üst Bilgi Char"/>
    <w:basedOn w:val="VarsaylanParagrafYazTipi"/>
    <w:link w:val="stBilgi"/>
    <w:uiPriority w:val="99"/>
    <w:rsid w:val="00745A3E"/>
    <w:rPr>
      <w:rFonts w:eastAsiaTheme="minorEastAsia"/>
    </w:rPr>
  </w:style>
  <w:style w:type="table" w:styleId="TabloKlavuzu">
    <w:name w:val="Table Grid"/>
    <w:basedOn w:val="NormalTablo"/>
    <w:uiPriority w:val="39"/>
    <w:rsid w:val="00745A3E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745A3E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DF43B5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178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17828"/>
    <w:rPr>
      <w:rFonts w:ascii="Segoe UI" w:hAnsi="Segoe UI" w:cs="Segoe UI"/>
      <w:sz w:val="18"/>
      <w:szCs w:val="18"/>
    </w:rPr>
  </w:style>
  <w:style w:type="paragraph" w:styleId="AltBilgi">
    <w:name w:val="footer"/>
    <w:basedOn w:val="Normal"/>
    <w:link w:val="AltBilgiChar"/>
    <w:uiPriority w:val="99"/>
    <w:unhideWhenUsed/>
    <w:rsid w:val="00AE32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E3218"/>
  </w:style>
  <w:style w:type="character" w:styleId="zmlenmeyenBahsetme">
    <w:name w:val="Unresolved Mention"/>
    <w:basedOn w:val="VarsaylanParagrafYazTipi"/>
    <w:uiPriority w:val="99"/>
    <w:semiHidden/>
    <w:unhideWhenUsed/>
    <w:rsid w:val="007536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iyobanka@acibadem.edu.t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F740E1590F4EE38ABB989C0C6C994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FA8DD49-6B24-4FC9-8EC2-A439768A786D}"/>
      </w:docPartPr>
      <w:docPartBody>
        <w:p w:rsidR="00BD3D10" w:rsidRDefault="009A785D" w:rsidP="009A785D">
          <w:pPr>
            <w:pStyle w:val="80F740E1590F4EE38ABB989C0C6C994315"/>
          </w:pPr>
          <w:r w:rsidRPr="002C1301">
            <w:rPr>
              <w:rStyle w:val="YerTutucuMetni"/>
            </w:rPr>
            <w:t>Tarih girmek için tıklayın veya dokunun.</w:t>
          </w:r>
        </w:p>
      </w:docPartBody>
    </w:docPart>
    <w:docPart>
      <w:docPartPr>
        <w:name w:val="BB5AF7504E7E42BC84114E927765810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1CF9236-E14D-4C10-9F2A-DFAA077BB1F6}"/>
      </w:docPartPr>
      <w:docPartBody>
        <w:p w:rsidR="00BD3D10" w:rsidRDefault="009A785D" w:rsidP="009A785D">
          <w:pPr>
            <w:pStyle w:val="BB5AF7504E7E42BC84114E927765810B15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8BCF31D3DF6540D6981C047D190DD48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1F0D79A-741A-4945-AC57-4D5BAE42985E}"/>
      </w:docPartPr>
      <w:docPartBody>
        <w:p w:rsidR="00BD3D10" w:rsidRDefault="009A785D" w:rsidP="009A785D">
          <w:pPr>
            <w:pStyle w:val="8BCF31D3DF6540D6981C047D190DD48414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09DB745BA4C541E0A89A4B7A53C99C2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743DBF5-FBF1-41F4-822C-A102D610E110}"/>
      </w:docPartPr>
      <w:docPartBody>
        <w:p w:rsidR="00BD3D10" w:rsidRDefault="009A785D" w:rsidP="009A785D">
          <w:pPr>
            <w:pStyle w:val="09DB745BA4C541E0A89A4B7A53C99C2A13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A6B1BB5275E4AA5A4E6849C09D3D60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02192C6-4B79-42E1-81C4-C4297954DC84}"/>
      </w:docPartPr>
      <w:docPartBody>
        <w:p w:rsidR="00BD3D10" w:rsidRDefault="009A785D" w:rsidP="009A785D">
          <w:pPr>
            <w:pStyle w:val="2A6B1BB5275E4AA5A4E6849C09D3D60D13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27ECA1F63CE04DDF895AA04031E97CA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732592B-2DD3-4857-8024-93554C2EA56E}"/>
      </w:docPartPr>
      <w:docPartBody>
        <w:p w:rsidR="00BD3D10" w:rsidRDefault="009A785D" w:rsidP="009A785D">
          <w:pPr>
            <w:pStyle w:val="27ECA1F63CE04DDF895AA04031E97CA813"/>
          </w:pPr>
          <w:r w:rsidRPr="002C1301">
            <w:rPr>
              <w:rStyle w:val="YerTutucuMetni"/>
            </w:rPr>
            <w:t>Metin girmek için buraya tıklayın.</w:t>
          </w:r>
        </w:p>
      </w:docPartBody>
    </w:docPart>
    <w:docPart>
      <w:docPartPr>
        <w:name w:val="B553FA30E7DD4CF1AAFFCFDFD6CAAB6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B4A86B1-916F-49C5-99F3-78CEB458F9E0}"/>
      </w:docPartPr>
      <w:docPartBody>
        <w:p w:rsidR="00BD3D10" w:rsidRDefault="009A785D" w:rsidP="009A785D">
          <w:pPr>
            <w:pStyle w:val="B553FA30E7DD4CF1AAFFCFDFD6CAAB6B9"/>
          </w:pPr>
          <w:r w:rsidRPr="00594ACF">
            <w:rPr>
              <w:rStyle w:val="YerTutucuMetni"/>
              <w:rFonts w:ascii="Arial" w:hAnsi="Arial" w:cs="Arial"/>
            </w:rPr>
            <w:t>Örneğin 2020-2023</w:t>
          </w:r>
        </w:p>
      </w:docPartBody>
    </w:docPart>
    <w:docPart>
      <w:docPartPr>
        <w:name w:val="DD8BF6B61843494083313714ABF449C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ABD93E2-EBFF-4496-8356-68A9F817DFCF}"/>
      </w:docPartPr>
      <w:docPartBody>
        <w:p w:rsidR="006C59AE" w:rsidRDefault="009A785D" w:rsidP="009A785D">
          <w:pPr>
            <w:pStyle w:val="DD8BF6B61843494083313714ABF449CF3"/>
          </w:pPr>
          <w:r>
            <w:rPr>
              <w:rStyle w:val="YerTutucuMetni"/>
            </w:rPr>
            <w:t>ACU Biyobanka tarafından doldurulacaktır</w:t>
          </w:r>
          <w:r w:rsidRPr="00240B28">
            <w:rPr>
              <w:rStyle w:val="YerTutucuMetni"/>
            </w:rPr>
            <w:t>.</w:t>
          </w:r>
        </w:p>
      </w:docPartBody>
    </w:docPart>
    <w:docPart>
      <w:docPartPr>
        <w:name w:val="3125931387784CC8863E130CEB2D053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610D479-65E9-44ED-8950-10C1693ECBBA}"/>
      </w:docPartPr>
      <w:docPartBody>
        <w:p w:rsidR="009A785D" w:rsidRDefault="00A93EF8" w:rsidP="00A93EF8">
          <w:pPr>
            <w:pStyle w:val="3125931387784CC8863E130CEB2D053E"/>
          </w:pPr>
          <w:r>
            <w:rPr>
              <w:rFonts w:ascii="Arial" w:hAnsi="Arial" w:cs="Arial"/>
              <w:lang w:val="tr-TR" w:eastAsia="tr-TR"/>
            </w:rPr>
            <w:t>Ref no.</w:t>
          </w:r>
        </w:p>
      </w:docPartBody>
    </w:docPart>
    <w:docPart>
      <w:docPartPr>
        <w:name w:val="D91DEAE3C1404FDAA42BB87DA3E5272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DE7590D-E083-4528-8D1C-69C1DCA547A4}"/>
      </w:docPartPr>
      <w:docPartBody>
        <w:p w:rsidR="00395779" w:rsidRDefault="009A785D" w:rsidP="009A785D">
          <w:pPr>
            <w:pStyle w:val="D91DEAE3C1404FDAA42BB87DA3E5272D"/>
          </w:pPr>
          <w:r w:rsidRPr="002C1301">
            <w:rPr>
              <w:rStyle w:val="YerTutucuMetni"/>
            </w:rPr>
            <w:t>Metin girmek için buraya tıklayın</w:t>
          </w:r>
          <w:r>
            <w:rPr>
              <w:rStyle w:val="YerTutucuMetni"/>
            </w:rPr>
            <w:t>.</w:t>
          </w:r>
        </w:p>
      </w:docPartBody>
    </w:docPart>
    <w:docPart>
      <w:docPartPr>
        <w:name w:val="76D0D2D1968649F89671D25DC93779C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887BE4E-864F-4DBC-86D2-319C6BDE0756}"/>
      </w:docPartPr>
      <w:docPartBody>
        <w:p w:rsidR="00395779" w:rsidRDefault="009A785D" w:rsidP="009A785D">
          <w:pPr>
            <w:pStyle w:val="76D0D2D1968649F89671D25DC93779CE"/>
          </w:pPr>
          <w:r w:rsidRPr="00CB623F">
            <w:rPr>
              <w:rStyle w:val="YerTutucuMetni"/>
            </w:rPr>
            <w:t>Metin girmek için buraya tıklay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1486"/>
    <w:rsid w:val="002246F8"/>
    <w:rsid w:val="00314DD3"/>
    <w:rsid w:val="00345F63"/>
    <w:rsid w:val="003874C4"/>
    <w:rsid w:val="00395779"/>
    <w:rsid w:val="00421486"/>
    <w:rsid w:val="0066705B"/>
    <w:rsid w:val="006C59AE"/>
    <w:rsid w:val="007C756A"/>
    <w:rsid w:val="009824C9"/>
    <w:rsid w:val="009A785D"/>
    <w:rsid w:val="00A85046"/>
    <w:rsid w:val="00A93EF8"/>
    <w:rsid w:val="00B51C3A"/>
    <w:rsid w:val="00BD3D10"/>
    <w:rsid w:val="00C376A0"/>
    <w:rsid w:val="00C53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9A785D"/>
    <w:rPr>
      <w:color w:val="808080"/>
    </w:rPr>
  </w:style>
  <w:style w:type="paragraph" w:customStyle="1" w:styleId="3125931387784CC8863E130CEB2D053E">
    <w:name w:val="3125931387784CC8863E130CEB2D053E"/>
    <w:rsid w:val="00A93EF8"/>
    <w:rPr>
      <w:rFonts w:eastAsiaTheme="minorHAnsi"/>
    </w:rPr>
  </w:style>
  <w:style w:type="paragraph" w:customStyle="1" w:styleId="80F740E1590F4EE38ABB989C0C6C994315">
    <w:name w:val="80F740E1590F4EE38ABB989C0C6C994315"/>
    <w:rsid w:val="009A785D"/>
    <w:rPr>
      <w:rFonts w:eastAsiaTheme="minorHAnsi"/>
    </w:rPr>
  </w:style>
  <w:style w:type="paragraph" w:customStyle="1" w:styleId="DD8BF6B61843494083313714ABF449CF3">
    <w:name w:val="DD8BF6B61843494083313714ABF449CF3"/>
    <w:rsid w:val="009A785D"/>
    <w:rPr>
      <w:rFonts w:eastAsiaTheme="minorHAnsi"/>
    </w:rPr>
  </w:style>
  <w:style w:type="paragraph" w:customStyle="1" w:styleId="BB5AF7504E7E42BC84114E927765810B15">
    <w:name w:val="BB5AF7504E7E42BC84114E927765810B15"/>
    <w:rsid w:val="009A785D"/>
    <w:rPr>
      <w:rFonts w:eastAsiaTheme="minorHAnsi"/>
    </w:rPr>
  </w:style>
  <w:style w:type="paragraph" w:customStyle="1" w:styleId="8BCF31D3DF6540D6981C047D190DD48414">
    <w:name w:val="8BCF31D3DF6540D6981C047D190DD48414"/>
    <w:rsid w:val="009A785D"/>
    <w:rPr>
      <w:rFonts w:eastAsiaTheme="minorHAnsi"/>
    </w:rPr>
  </w:style>
  <w:style w:type="paragraph" w:customStyle="1" w:styleId="09DB745BA4C541E0A89A4B7A53C99C2A13">
    <w:name w:val="09DB745BA4C541E0A89A4B7A53C99C2A13"/>
    <w:rsid w:val="009A785D"/>
    <w:rPr>
      <w:rFonts w:eastAsiaTheme="minorHAnsi"/>
    </w:rPr>
  </w:style>
  <w:style w:type="paragraph" w:customStyle="1" w:styleId="2A6B1BB5275E4AA5A4E6849C09D3D60D13">
    <w:name w:val="2A6B1BB5275E4AA5A4E6849C09D3D60D13"/>
    <w:rsid w:val="009A785D"/>
    <w:rPr>
      <w:rFonts w:eastAsiaTheme="minorHAnsi"/>
    </w:rPr>
  </w:style>
  <w:style w:type="paragraph" w:customStyle="1" w:styleId="27ECA1F63CE04DDF895AA04031E97CA813">
    <w:name w:val="27ECA1F63CE04DDF895AA04031E97CA813"/>
    <w:rsid w:val="009A785D"/>
    <w:rPr>
      <w:rFonts w:eastAsiaTheme="minorHAnsi"/>
    </w:rPr>
  </w:style>
  <w:style w:type="paragraph" w:customStyle="1" w:styleId="B553FA30E7DD4CF1AAFFCFDFD6CAAB6B9">
    <w:name w:val="B553FA30E7DD4CF1AAFFCFDFD6CAAB6B9"/>
    <w:rsid w:val="009A785D"/>
    <w:rPr>
      <w:rFonts w:eastAsiaTheme="minorHAnsi"/>
    </w:rPr>
  </w:style>
  <w:style w:type="paragraph" w:customStyle="1" w:styleId="D91DEAE3C1404FDAA42BB87DA3E5272D">
    <w:name w:val="D91DEAE3C1404FDAA42BB87DA3E5272D"/>
    <w:rsid w:val="009A785D"/>
  </w:style>
  <w:style w:type="paragraph" w:customStyle="1" w:styleId="76D0D2D1968649F89671D25DC93779CE">
    <w:name w:val="76D0D2D1968649F89671D25DC93779CE"/>
    <w:rsid w:val="009A7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B8645-3440-4470-8873-23F4A6A5A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ayda Sahin</dc:creator>
  <cp:keywords/>
  <dc:description/>
  <cp:lastModifiedBy>Merve Antmen</cp:lastModifiedBy>
  <cp:revision>14</cp:revision>
  <dcterms:created xsi:type="dcterms:W3CDTF">2020-12-30T08:09:00Z</dcterms:created>
  <dcterms:modified xsi:type="dcterms:W3CDTF">2023-02-02T13:03:00Z</dcterms:modified>
</cp:coreProperties>
</file>